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85E89" w14:textId="26DE7C81" w:rsidR="00EE63E8" w:rsidRDefault="002405ED" w:rsidP="002405ED">
      <w:pPr>
        <w:tabs>
          <w:tab w:val="center" w:pos="5233"/>
          <w:tab w:val="left" w:pos="9300"/>
        </w:tabs>
        <w:spacing w:line="400" w:lineRule="exact"/>
        <w:jc w:val="right"/>
        <w:rPr>
          <w:rFonts w:ascii="Times New Roman" w:eastAsia="標楷體" w:hAnsi="Times New Roman" w:cs="Times New Roman"/>
          <w:b/>
          <w:bCs/>
          <w:sz w:val="32"/>
          <w:szCs w:val="24"/>
        </w:rPr>
      </w:pPr>
      <w:r>
        <w:rPr>
          <w:rFonts w:ascii="Times New Roman" w:eastAsia="標楷體" w:hAnsi="Times New Roman" w:cs="Times New Roman"/>
          <w:b/>
          <w:bCs/>
          <w:sz w:val="32"/>
          <w:szCs w:val="24"/>
        </w:rPr>
        <w:tab/>
      </w:r>
      <w:r>
        <w:rPr>
          <w:rFonts w:ascii="Times New Roman" w:eastAsia="標楷體" w:hAnsi="Times New Roman" w:cs="Times New Roman"/>
          <w:b/>
          <w:bCs/>
          <w:sz w:val="32"/>
          <w:szCs w:val="24"/>
        </w:rPr>
        <w:tab/>
      </w:r>
      <w:r w:rsidRPr="002405ED">
        <w:rPr>
          <w:rFonts w:ascii="Times New Roman" w:eastAsia="標楷體" w:hAnsi="Times New Roman" w:cs="Times New Roman" w:hint="eastAsia"/>
          <w:b/>
          <w:bCs/>
          <w:sz w:val="22"/>
          <w:szCs w:val="20"/>
        </w:rPr>
        <w:t>第一頁</w:t>
      </w:r>
    </w:p>
    <w:p w14:paraId="5C4B7F87" w14:textId="656A02C0" w:rsidR="00D1038D" w:rsidRPr="00014D2D" w:rsidRDefault="00D1038D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24"/>
        </w:rPr>
      </w:pPr>
      <w:r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中華民國工商協進會</w:t>
      </w:r>
    </w:p>
    <w:p w14:paraId="361FF3BE" w14:textId="5B48C475" w:rsidR="00291DD8" w:rsidRDefault="002B2EE2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24"/>
        </w:rPr>
      </w:pPr>
      <w:bookmarkStart w:id="0" w:name="_Hlk110517578"/>
      <w:r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202</w:t>
      </w:r>
      <w:r w:rsidR="00D075B7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3</w:t>
      </w:r>
      <w:r w:rsidR="00DD6345">
        <w:rPr>
          <w:rFonts w:ascii="Times New Roman" w:eastAsia="標楷體" w:hAnsi="Times New Roman" w:cs="Times New Roman"/>
          <w:b/>
          <w:bCs/>
          <w:sz w:val="32"/>
          <w:szCs w:val="24"/>
        </w:rPr>
        <w:t>台</w:t>
      </w:r>
      <w:r w:rsidR="0006051F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日</w:t>
      </w:r>
      <w:r w:rsidR="00CE4FF9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(</w:t>
      </w:r>
      <w:r w:rsidR="00CE4FF9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九州</w:t>
      </w:r>
      <w:r w:rsidR="00CE4FF9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)</w:t>
      </w:r>
      <w:r w:rsidR="0006051F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經貿</w:t>
      </w:r>
      <w:r w:rsidR="00BC0713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論壇</w:t>
      </w:r>
      <w:bookmarkEnd w:id="0"/>
      <w:r w:rsidR="00AC5B31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-</w:t>
      </w:r>
      <w:r w:rsidR="00AC5B31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強化半導體及數位</w:t>
      </w:r>
      <w:proofErr w:type="gramStart"/>
      <w:r w:rsidR="00AC5B31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領域新</w:t>
      </w:r>
      <w:r w:rsidR="00CE32C7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鏈</w:t>
      </w:r>
      <w:r w:rsidR="00AC5B31" w:rsidRPr="00014D2D">
        <w:rPr>
          <w:rFonts w:ascii="Times New Roman" w:eastAsia="標楷體" w:hAnsi="Times New Roman" w:cs="Times New Roman" w:hint="eastAsia"/>
          <w:b/>
          <w:bCs/>
          <w:sz w:val="32"/>
          <w:szCs w:val="24"/>
        </w:rPr>
        <w:t>結</w:t>
      </w:r>
      <w:proofErr w:type="gramEnd"/>
    </w:p>
    <w:p w14:paraId="1A4C4773" w14:textId="68DAF56F" w:rsidR="002F1476" w:rsidRDefault="002F1476" w:rsidP="000E5B4E">
      <w:pPr>
        <w:tabs>
          <w:tab w:val="center" w:pos="5233"/>
          <w:tab w:val="left" w:pos="9072"/>
        </w:tabs>
        <w:adjustRightInd w:val="0"/>
        <w:snapToGrid w:val="0"/>
        <w:spacing w:line="2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24"/>
        </w:rPr>
      </w:pPr>
    </w:p>
    <w:p w14:paraId="4065010E" w14:textId="40E8E8CD" w:rsidR="00A808CF" w:rsidRPr="000E5B4E" w:rsidRDefault="00A808CF" w:rsidP="000E5B4E">
      <w:pPr>
        <w:tabs>
          <w:tab w:val="center" w:pos="5233"/>
          <w:tab w:val="left" w:pos="9072"/>
        </w:tabs>
        <w:adjustRightInd w:val="0"/>
        <w:snapToGrid w:val="0"/>
        <w:spacing w:before="240" w:line="260" w:lineRule="exact"/>
        <w:rPr>
          <w:rFonts w:ascii="標楷體" w:eastAsia="標楷體" w:hAnsi="標楷體" w:cs="Times New Roman"/>
          <w:sz w:val="27"/>
          <w:szCs w:val="27"/>
        </w:rPr>
      </w:pPr>
      <w:r>
        <w:rPr>
          <w:rFonts w:ascii="標楷體" w:eastAsia="標楷體" w:hAnsi="標楷體" w:cs="Times New Roman" w:hint="eastAsia"/>
          <w:sz w:val="28"/>
        </w:rPr>
        <w:t xml:space="preserve">    </w:t>
      </w:r>
      <w:r w:rsidRPr="000E5B4E">
        <w:rPr>
          <w:rFonts w:ascii="標楷體" w:eastAsia="標楷體" w:hAnsi="標楷體" w:cs="Times New Roman" w:hint="eastAsia"/>
          <w:sz w:val="27"/>
          <w:szCs w:val="27"/>
        </w:rPr>
        <w:t>本會為促進台日半導體產業合作及數位人才交流，訂於112年2月9日(星期四)14時假台北國際會議中心，與日本九州開放創新中心及</w:t>
      </w:r>
      <w:r w:rsidR="00557DFF" w:rsidRPr="00557DFF">
        <w:rPr>
          <w:rFonts w:ascii="標楷體" w:eastAsia="標楷體" w:hAnsi="標楷體" w:cs="Times New Roman" w:hint="eastAsia"/>
          <w:sz w:val="27"/>
          <w:szCs w:val="27"/>
        </w:rPr>
        <w:t>九州半導體人才培育聯盟</w:t>
      </w:r>
      <w:r w:rsidR="00BA4B54">
        <w:rPr>
          <w:rFonts w:ascii="標楷體" w:eastAsia="標楷體" w:hAnsi="標楷體" w:cs="Times New Roman" w:hint="eastAsia"/>
          <w:sz w:val="27"/>
          <w:szCs w:val="27"/>
        </w:rPr>
        <w:t>所組之訪華團(約50餘名日本產官學人士)</w:t>
      </w:r>
      <w:r w:rsidRPr="000E5B4E">
        <w:rPr>
          <w:rFonts w:ascii="標楷體" w:eastAsia="標楷體" w:hAnsi="標楷體" w:cs="Times New Roman" w:hint="eastAsia"/>
          <w:sz w:val="27"/>
          <w:szCs w:val="27"/>
        </w:rPr>
        <w:t>共同舉辦</w:t>
      </w:r>
      <w:r w:rsidR="004B2738" w:rsidRPr="004B2738">
        <w:rPr>
          <w:rFonts w:ascii="標楷體" w:eastAsia="標楷體" w:hAnsi="標楷體" w:cs="Times New Roman" w:hint="eastAsia"/>
          <w:sz w:val="27"/>
          <w:szCs w:val="27"/>
        </w:rPr>
        <w:t>2023台日(九州)經貿論壇</w:t>
      </w:r>
      <w:r w:rsidR="00E6563D">
        <w:rPr>
          <w:rFonts w:ascii="標楷體" w:eastAsia="標楷體" w:hAnsi="標楷體" w:cs="Times New Roman" w:hint="eastAsia"/>
          <w:sz w:val="27"/>
          <w:szCs w:val="27"/>
        </w:rPr>
        <w:t>，</w:t>
      </w:r>
      <w:r w:rsidR="004B2738">
        <w:rPr>
          <w:rFonts w:ascii="標楷體" w:eastAsia="標楷體" w:hAnsi="標楷體" w:cs="Times New Roman" w:hint="eastAsia"/>
          <w:sz w:val="27"/>
          <w:szCs w:val="27"/>
        </w:rPr>
        <w:t>歡迎</w:t>
      </w:r>
      <w:r w:rsidR="00DD034A">
        <w:rPr>
          <w:rFonts w:ascii="標楷體" w:eastAsia="標楷體" w:hAnsi="標楷體" w:cs="Times New Roman" w:hint="eastAsia"/>
          <w:sz w:val="27"/>
          <w:szCs w:val="27"/>
        </w:rPr>
        <w:t xml:space="preserve">  </w:t>
      </w:r>
      <w:r w:rsidR="004B2738">
        <w:rPr>
          <w:rFonts w:ascii="標楷體" w:eastAsia="標楷體" w:hAnsi="標楷體" w:cs="Times New Roman" w:hint="eastAsia"/>
          <w:sz w:val="27"/>
          <w:szCs w:val="27"/>
        </w:rPr>
        <w:t>踴躍報名</w:t>
      </w:r>
      <w:r w:rsidR="004B5620">
        <w:rPr>
          <w:rFonts w:ascii="標楷體" w:eastAsia="標楷體" w:hAnsi="標楷體" w:cs="Times New Roman" w:hint="eastAsia"/>
          <w:sz w:val="27"/>
          <w:szCs w:val="27"/>
        </w:rPr>
        <w:t>參加</w:t>
      </w:r>
      <w:r w:rsidR="00507B60">
        <w:rPr>
          <w:rFonts w:ascii="標楷體" w:eastAsia="標楷體" w:hAnsi="標楷體" w:cs="Times New Roman" w:hint="eastAsia"/>
          <w:sz w:val="27"/>
          <w:szCs w:val="27"/>
        </w:rPr>
        <w:t>，發掘合作機會</w:t>
      </w:r>
      <w:r w:rsidRPr="000E5B4E">
        <w:rPr>
          <w:rFonts w:ascii="標楷體" w:eastAsia="標楷體" w:hAnsi="標楷體" w:cs="Times New Roman" w:hint="eastAsia"/>
          <w:sz w:val="27"/>
          <w:szCs w:val="27"/>
        </w:rPr>
        <w:t xml:space="preserve">。 </w:t>
      </w:r>
    </w:p>
    <w:p w14:paraId="0B5F4D2D" w14:textId="2C98C5B1" w:rsidR="00D1038D" w:rsidRPr="008E4C0E" w:rsidRDefault="00D1038D" w:rsidP="000E5B4E">
      <w:pPr>
        <w:adjustRightInd w:val="0"/>
        <w:snapToGrid w:val="0"/>
        <w:spacing w:before="240"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bookmarkStart w:id="1" w:name="_Hlk114825655"/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日期：</w:t>
      </w:r>
      <w:r w:rsidRPr="008E4C0E">
        <w:rPr>
          <w:rFonts w:ascii="Times New Roman" w:eastAsia="標楷體" w:hAnsi="Times New Roman" w:cs="Times New Roman"/>
          <w:szCs w:val="24"/>
        </w:rPr>
        <w:t>202</w:t>
      </w:r>
      <w:r w:rsidR="002B5914">
        <w:rPr>
          <w:rFonts w:ascii="Times New Roman" w:eastAsia="標楷體" w:hAnsi="Times New Roman" w:cs="Times New Roman" w:hint="eastAsia"/>
          <w:szCs w:val="24"/>
        </w:rPr>
        <w:t>3</w:t>
      </w:r>
      <w:r w:rsidRPr="008E4C0E">
        <w:rPr>
          <w:rFonts w:ascii="Times New Roman" w:eastAsia="標楷體" w:hAnsi="Times New Roman" w:cs="Times New Roman" w:hint="eastAsia"/>
          <w:szCs w:val="24"/>
        </w:rPr>
        <w:t>年</w:t>
      </w:r>
      <w:r w:rsidR="002B5914">
        <w:rPr>
          <w:rFonts w:ascii="Times New Roman" w:eastAsia="標楷體" w:hAnsi="Times New Roman" w:cs="Times New Roman" w:hint="eastAsia"/>
          <w:szCs w:val="24"/>
        </w:rPr>
        <w:t>2</w:t>
      </w:r>
      <w:r w:rsidRPr="008E4C0E">
        <w:rPr>
          <w:rFonts w:ascii="Times New Roman" w:eastAsia="標楷體" w:hAnsi="Times New Roman" w:cs="Times New Roman" w:hint="eastAsia"/>
          <w:szCs w:val="24"/>
        </w:rPr>
        <w:t>月</w:t>
      </w:r>
      <w:r w:rsidR="002B5914">
        <w:rPr>
          <w:rFonts w:ascii="Times New Roman" w:eastAsia="標楷體" w:hAnsi="Times New Roman" w:cs="Times New Roman" w:hint="eastAsia"/>
          <w:szCs w:val="24"/>
        </w:rPr>
        <w:t>9</w:t>
      </w:r>
      <w:r w:rsidRPr="008E4C0E">
        <w:rPr>
          <w:rFonts w:ascii="Times New Roman" w:eastAsia="標楷體" w:hAnsi="Times New Roman" w:cs="Times New Roman" w:hint="eastAsia"/>
          <w:szCs w:val="24"/>
        </w:rPr>
        <w:t>日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星期</w:t>
      </w:r>
      <w:r w:rsidR="002B5914">
        <w:rPr>
          <w:rFonts w:ascii="Times New Roman" w:eastAsia="標楷體" w:hAnsi="Times New Roman" w:cs="Times New Roman" w:hint="eastAsia"/>
          <w:szCs w:val="24"/>
        </w:rPr>
        <w:t>四</w:t>
      </w:r>
      <w:r w:rsidRPr="008E4C0E">
        <w:rPr>
          <w:rFonts w:ascii="Times New Roman" w:eastAsia="標楷體" w:hAnsi="Times New Roman" w:cs="Times New Roman" w:hint="eastAsia"/>
          <w:szCs w:val="24"/>
        </w:rPr>
        <w:t xml:space="preserve">) </w:t>
      </w:r>
    </w:p>
    <w:p w14:paraId="62206A72" w14:textId="5562C78C" w:rsidR="00D1038D" w:rsidRDefault="00D1038D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szCs w:val="24"/>
        </w:rPr>
        <w:t>地點：</w:t>
      </w:r>
      <w:r w:rsidR="00DD6345">
        <w:rPr>
          <w:rFonts w:ascii="Times New Roman" w:eastAsia="標楷體" w:hAnsi="Times New Roman" w:cs="Times New Roman" w:hint="eastAsia"/>
          <w:szCs w:val="24"/>
        </w:rPr>
        <w:t>台</w:t>
      </w:r>
      <w:r w:rsidRPr="008E4C0E">
        <w:rPr>
          <w:rFonts w:ascii="Times New Roman" w:eastAsia="標楷體" w:hAnsi="Times New Roman" w:cs="Times New Roman" w:hint="eastAsia"/>
          <w:szCs w:val="24"/>
        </w:rPr>
        <w:t>北國際會議中心</w:t>
      </w:r>
      <w:r w:rsidRPr="008E4C0E">
        <w:rPr>
          <w:rFonts w:ascii="Times New Roman" w:eastAsia="標楷體" w:hAnsi="Times New Roman" w:cs="Times New Roman" w:hint="eastAsia"/>
          <w:szCs w:val="24"/>
        </w:rPr>
        <w:t>101</w:t>
      </w:r>
      <w:r w:rsidR="00112062">
        <w:rPr>
          <w:rFonts w:ascii="Times New Roman" w:eastAsia="標楷體" w:hAnsi="Times New Roman" w:cs="Times New Roman" w:hint="eastAsia"/>
          <w:szCs w:val="24"/>
        </w:rPr>
        <w:t>CD</w:t>
      </w:r>
      <w:r w:rsidRPr="008E4C0E">
        <w:rPr>
          <w:rFonts w:ascii="Times New Roman" w:eastAsia="標楷體" w:hAnsi="Times New Roman" w:cs="Times New Roman" w:hint="eastAsia"/>
          <w:szCs w:val="24"/>
        </w:rPr>
        <w:t>會議室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地址：</w:t>
      </w:r>
      <w:r w:rsidR="00DD6345">
        <w:rPr>
          <w:rFonts w:ascii="Times New Roman" w:eastAsia="標楷體" w:hAnsi="Times New Roman" w:cs="Times New Roman" w:hint="eastAsia"/>
          <w:szCs w:val="24"/>
        </w:rPr>
        <w:t>台</w:t>
      </w:r>
      <w:r w:rsidRPr="008E4C0E">
        <w:rPr>
          <w:rFonts w:ascii="Times New Roman" w:eastAsia="標楷體" w:hAnsi="Times New Roman" w:cs="Times New Roman" w:hint="eastAsia"/>
          <w:szCs w:val="24"/>
        </w:rPr>
        <w:t>北市</w:t>
      </w:r>
      <w:r w:rsidRPr="008E4C0E">
        <w:rPr>
          <w:rFonts w:ascii="Times New Roman" w:eastAsia="標楷體" w:hAnsi="Times New Roman" w:cs="Times New Roman"/>
          <w:szCs w:val="24"/>
        </w:rPr>
        <w:t>信義區信義路五段</w:t>
      </w:r>
      <w:r w:rsidRPr="008E4C0E">
        <w:rPr>
          <w:rFonts w:ascii="Times New Roman" w:eastAsia="標楷體" w:hAnsi="Times New Roman" w:cs="Times New Roman"/>
          <w:szCs w:val="24"/>
        </w:rPr>
        <w:t>1</w:t>
      </w:r>
      <w:r w:rsidRPr="008E4C0E">
        <w:rPr>
          <w:rFonts w:ascii="Times New Roman" w:eastAsia="標楷體" w:hAnsi="Times New Roman" w:cs="Times New Roman"/>
          <w:szCs w:val="24"/>
        </w:rPr>
        <w:t>號</w:t>
      </w:r>
      <w:r w:rsidRPr="008E4C0E">
        <w:rPr>
          <w:rFonts w:ascii="Times New Roman" w:eastAsia="標楷體" w:hAnsi="Times New Roman" w:cs="Times New Roman"/>
          <w:szCs w:val="24"/>
        </w:rPr>
        <w:t>)</w:t>
      </w:r>
    </w:p>
    <w:p w14:paraId="4C0CB0A1" w14:textId="36DC46DF" w:rsidR="00646DC2" w:rsidRPr="00646DC2" w:rsidRDefault="00646DC2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指導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DA6C4D">
        <w:rPr>
          <w:rFonts w:ascii="Times New Roman" w:eastAsia="標楷體" w:hAnsi="Times New Roman" w:cs="Times New Roman" w:hint="eastAsia"/>
          <w:szCs w:val="24"/>
        </w:rPr>
        <w:t>經濟部國際貿易局</w:t>
      </w:r>
    </w:p>
    <w:p w14:paraId="565A714E" w14:textId="266D1954" w:rsidR="004534C7" w:rsidRDefault="00EB6DD9" w:rsidP="00ED3EA4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 w:rsidRPr="00B80B1C">
        <w:rPr>
          <w:rFonts w:ascii="Times New Roman" w:eastAsia="標楷體" w:hAnsi="Times New Roman" w:cs="Times New Roman" w:hint="eastAsia"/>
          <w:b/>
          <w:bCs/>
          <w:szCs w:val="24"/>
        </w:rPr>
        <w:t>主辦單位</w:t>
      </w:r>
      <w:r w:rsidR="0065645E"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B80B1C">
        <w:rPr>
          <w:rFonts w:ascii="Times New Roman" w:eastAsia="標楷體" w:hAnsi="Times New Roman" w:cs="Times New Roman" w:hint="eastAsia"/>
          <w:szCs w:val="24"/>
        </w:rPr>
        <w:t>中華民國工商協進會</w:t>
      </w:r>
      <w:r w:rsidR="00107975">
        <w:rPr>
          <w:rFonts w:ascii="Times New Roman" w:eastAsia="標楷體" w:hAnsi="Times New Roman" w:cs="Times New Roman" w:hint="eastAsia"/>
          <w:szCs w:val="24"/>
        </w:rPr>
        <w:t>、九州半導體人</w:t>
      </w:r>
      <w:r w:rsidR="001C36BF">
        <w:rPr>
          <w:rFonts w:ascii="Times New Roman" w:eastAsia="標楷體" w:hAnsi="Times New Roman" w:cs="Times New Roman" w:hint="eastAsia"/>
          <w:szCs w:val="24"/>
        </w:rPr>
        <w:t>才</w:t>
      </w:r>
      <w:r w:rsidR="00107975">
        <w:rPr>
          <w:rFonts w:ascii="Times New Roman" w:eastAsia="標楷體" w:hAnsi="Times New Roman" w:cs="Times New Roman" w:hint="eastAsia"/>
          <w:szCs w:val="24"/>
        </w:rPr>
        <w:t>培育聯盟</w:t>
      </w:r>
      <w:r w:rsidR="00207264" w:rsidRPr="00B80B1C">
        <w:rPr>
          <w:rFonts w:ascii="Times New Roman" w:eastAsia="標楷體" w:hAnsi="Times New Roman" w:cs="Times New Roman" w:hint="eastAsia"/>
          <w:szCs w:val="24"/>
        </w:rPr>
        <w:t>、</w:t>
      </w:r>
      <w:r w:rsidR="00207264" w:rsidRPr="007A58ED">
        <w:rPr>
          <w:rFonts w:ascii="Times New Roman" w:eastAsia="標楷體" w:hAnsi="Times New Roman" w:cs="Times New Roman" w:hint="eastAsia"/>
          <w:szCs w:val="24"/>
        </w:rPr>
        <w:t>九州開放創新中心</w:t>
      </w:r>
      <w:r w:rsidR="00207264" w:rsidRPr="00207264">
        <w:rPr>
          <w:rFonts w:ascii="Times New Roman" w:eastAsia="標楷體" w:hAnsi="Times New Roman" w:cs="Times New Roman" w:hint="eastAsia"/>
          <w:szCs w:val="24"/>
        </w:rPr>
        <w:t>、</w:t>
      </w:r>
      <w:r w:rsidR="00207264">
        <w:rPr>
          <w:rFonts w:ascii="Times New Roman" w:eastAsia="標楷體" w:hAnsi="Times New Roman" w:cs="Times New Roman" w:hint="eastAsia"/>
          <w:szCs w:val="24"/>
        </w:rPr>
        <w:t>九州經濟國際化推進機構</w:t>
      </w:r>
    </w:p>
    <w:p w14:paraId="3ECC2378" w14:textId="5E4AA24C" w:rsidR="0035074A" w:rsidRDefault="0035074A" w:rsidP="00ED3EA4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協辦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35074A">
        <w:rPr>
          <w:rFonts w:ascii="Times New Roman" w:eastAsia="標楷體" w:hAnsi="Times New Roman" w:cs="Times New Roman" w:hint="eastAsia"/>
          <w:szCs w:val="24"/>
        </w:rPr>
        <w:t>九州經濟連合會、九州新商務協議會、日本台灣交流協會、台北駐福岡經濟文化辦事處、</w:t>
      </w:r>
      <w:r w:rsidR="00BF6A9A" w:rsidRPr="00BF6A9A">
        <w:rPr>
          <w:rFonts w:ascii="Times New Roman" w:eastAsia="標楷體" w:hAnsi="Times New Roman" w:cs="Times New Roman" w:hint="eastAsia"/>
          <w:szCs w:val="24"/>
        </w:rPr>
        <w:t>中華民國對外貿易發展協會</w:t>
      </w:r>
    </w:p>
    <w:bookmarkEnd w:id="1"/>
    <w:p w14:paraId="3CD7D2B0" w14:textId="5A43B46E" w:rsidR="00FB3FA3" w:rsidRPr="0035488D" w:rsidRDefault="00C45AFB" w:rsidP="0038179B">
      <w:pPr>
        <w:adjustRightInd w:val="0"/>
        <w:snapToGrid w:val="0"/>
        <w:spacing w:line="240" w:lineRule="atLeast"/>
        <w:ind w:leftChars="-1" w:left="-2"/>
        <w:rPr>
          <w:rFonts w:ascii="標楷體" w:eastAsia="標楷體" w:hAnsi="標楷體" w:cs="Times New Roman"/>
          <w:color w:val="FF0000"/>
          <w:szCs w:val="24"/>
          <w:lang w:eastAsia="ja-JP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論壇</w:t>
      </w:r>
      <w:r w:rsidR="004D47C0" w:rsidRPr="008E4C0E">
        <w:rPr>
          <w:rFonts w:ascii="Times New Roman" w:eastAsia="標楷體" w:hAnsi="Times New Roman" w:cs="Times New Roman" w:hint="eastAsia"/>
          <w:b/>
          <w:bCs/>
          <w:szCs w:val="24"/>
          <w:lang w:eastAsia="ja-JP"/>
        </w:rPr>
        <w:t>議程</w:t>
      </w:r>
      <w:r w:rsidR="00014D2D" w:rsidRPr="00B80B1C">
        <w:rPr>
          <w:rFonts w:ascii="Posterama" w:eastAsia="標楷體" w:hAnsi="Posterama" w:cs="Posterama"/>
          <w:b/>
          <w:bCs/>
          <w:szCs w:val="24"/>
        </w:rPr>
        <w:t>：</w:t>
      </w:r>
    </w:p>
    <w:tbl>
      <w:tblPr>
        <w:tblStyle w:val="a3"/>
        <w:tblW w:w="10348" w:type="dxa"/>
        <w:tblInd w:w="137" w:type="dxa"/>
        <w:tblLook w:val="04A0" w:firstRow="1" w:lastRow="0" w:firstColumn="1" w:lastColumn="0" w:noHBand="0" w:noVBand="1"/>
      </w:tblPr>
      <w:tblGrid>
        <w:gridCol w:w="1838"/>
        <w:gridCol w:w="4257"/>
        <w:gridCol w:w="4253"/>
      </w:tblGrid>
      <w:tr w:rsidR="00D1038D" w:rsidRPr="00C1002C" w14:paraId="5E5506D0" w14:textId="77777777" w:rsidTr="0088407B">
        <w:trPr>
          <w:trHeight w:val="330"/>
        </w:trPr>
        <w:tc>
          <w:tcPr>
            <w:tcW w:w="1838" w:type="dxa"/>
          </w:tcPr>
          <w:p w14:paraId="12E3271F" w14:textId="7082BDBA" w:rsidR="00FD790E" w:rsidRPr="00B03801" w:rsidRDefault="00FD790E" w:rsidP="00D1038D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  <w:lang w:eastAsia="ja-JP"/>
              </w:rPr>
            </w:pPr>
            <w:r w:rsidRPr="00B03801">
              <w:rPr>
                <w:rFonts w:ascii="標楷體" w:eastAsia="標楷體" w:hAnsi="標楷體" w:cs="Times New Roman" w:hint="eastAsia"/>
                <w:szCs w:val="24"/>
                <w:lang w:eastAsia="ja-JP"/>
              </w:rPr>
              <w:t>（台</w:t>
            </w:r>
            <w:r w:rsidR="00B03801" w:rsidRPr="00B03801">
              <w:rPr>
                <w:rFonts w:ascii="標楷體" w:eastAsia="標楷體" w:hAnsi="標楷體" w:cs="Times New Roman" w:hint="eastAsia"/>
                <w:szCs w:val="24"/>
              </w:rPr>
              <w:t>灣</w:t>
            </w:r>
            <w:r w:rsidRPr="00B03801">
              <w:rPr>
                <w:rFonts w:ascii="標楷體" w:eastAsia="標楷體" w:hAnsi="標楷體" w:cs="Times New Roman" w:hint="eastAsia"/>
                <w:szCs w:val="24"/>
                <w:lang w:eastAsia="ja-JP"/>
              </w:rPr>
              <w:t>時間）</w:t>
            </w:r>
          </w:p>
          <w:p w14:paraId="351747D9" w14:textId="4E0AE43F" w:rsidR="00D1038D" w:rsidRPr="00C1002C" w:rsidRDefault="00D1038D" w:rsidP="00D1038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D1038D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D1038D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  <w:r w:rsidRPr="00D1038D">
              <w:rPr>
                <w:rFonts w:ascii="Times New Roman" w:eastAsia="標楷體" w:hAnsi="Times New Roman" w:cs="Times New Roman"/>
                <w:szCs w:val="24"/>
              </w:rPr>
              <w:t>-14: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</w:p>
        </w:tc>
        <w:tc>
          <w:tcPr>
            <w:tcW w:w="8510" w:type="dxa"/>
            <w:gridSpan w:val="2"/>
          </w:tcPr>
          <w:p w14:paraId="0ACC6540" w14:textId="50D60DDD" w:rsidR="00D1038D" w:rsidRPr="00C1002C" w:rsidRDefault="00D1038D" w:rsidP="00D1038D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12673">
              <w:rPr>
                <w:rFonts w:eastAsia="標楷體"/>
                <w:b/>
                <w:bCs/>
              </w:rPr>
              <w:t>報</w:t>
            </w:r>
            <w:r w:rsidRPr="00912673">
              <w:rPr>
                <w:rFonts w:eastAsia="標楷體" w:hint="eastAsia"/>
                <w:b/>
                <w:bCs/>
              </w:rPr>
              <w:t>到</w:t>
            </w:r>
            <w:r w:rsidR="00492BF0">
              <w:rPr>
                <w:rFonts w:ascii="Yu Mincho" w:eastAsia="Yu Mincho" w:hAnsi="Yu Mincho" w:hint="eastAsia"/>
                <w:b/>
                <w:bCs/>
                <w:lang w:eastAsia="ja-JP"/>
              </w:rPr>
              <w:t xml:space="preserve">　</w:t>
            </w:r>
          </w:p>
        </w:tc>
      </w:tr>
      <w:tr w:rsidR="00296F5A" w:rsidRPr="00C1002C" w14:paraId="35395812" w14:textId="77777777" w:rsidTr="000903D2">
        <w:trPr>
          <w:trHeight w:val="498"/>
        </w:trPr>
        <w:tc>
          <w:tcPr>
            <w:tcW w:w="1838" w:type="dxa"/>
          </w:tcPr>
          <w:p w14:paraId="352A536B" w14:textId="3BB0A2BC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0-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="00E003E8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147819CE" w14:textId="36EC29FE" w:rsidR="00296F5A" w:rsidRPr="00C1002C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5791850" w14:textId="6FCCBBCA" w:rsidR="00296F5A" w:rsidRPr="000F2B52" w:rsidRDefault="00296F5A" w:rsidP="0038059A">
            <w:pPr>
              <w:snapToGrid w:val="0"/>
              <w:rPr>
                <w:rFonts w:ascii="Times New Roman" w:hAnsi="Times New Roman" w:cs="Times New Roman"/>
                <w:b/>
                <w:szCs w:val="24"/>
              </w:rPr>
            </w:pPr>
            <w:r w:rsidRPr="00C1002C">
              <w:rPr>
                <w:rFonts w:ascii="Times New Roman" w:eastAsia="標楷體" w:hAnsi="Times New Roman" w:cs="Times New Roman"/>
                <w:b/>
                <w:szCs w:val="24"/>
              </w:rPr>
              <w:t>開幕致詞</w:t>
            </w:r>
            <w:r w:rsidRPr="00524999">
              <w:rPr>
                <w:rFonts w:ascii="Times New Roman" w:eastAsia="標楷體" w:hAnsi="Times New Roman" w:cs="Times New Roman" w:hint="eastAsia"/>
                <w:b/>
                <w:szCs w:val="24"/>
              </w:rPr>
              <w:t>Ⅰ</w:t>
            </w:r>
            <w:r w:rsidRPr="00524999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  <w:r w:rsidR="00492BF0">
              <w:rPr>
                <w:rFonts w:ascii="Yu Mincho" w:eastAsia="Yu Mincho" w:hAnsi="Yu Mincho" w:cs="Times New Roman" w:hint="eastAsia"/>
                <w:b/>
                <w:szCs w:val="24"/>
              </w:rPr>
              <w:t xml:space="preserve">　</w:t>
            </w:r>
          </w:p>
        </w:tc>
        <w:tc>
          <w:tcPr>
            <w:tcW w:w="4253" w:type="dxa"/>
          </w:tcPr>
          <w:p w14:paraId="48FFDF62" w14:textId="77777777" w:rsidR="00296F5A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>中華民國工商協進會</w:t>
            </w: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4B6313">
              <w:rPr>
                <w:rFonts w:ascii="Times New Roman" w:eastAsia="標楷體" w:hAnsi="Times New Roman" w:cs="Times New Roman" w:hint="eastAsia"/>
                <w:szCs w:val="24"/>
              </w:rPr>
              <w:t>吳東亮</w:t>
            </w: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>理事長</w:t>
            </w:r>
          </w:p>
          <w:p w14:paraId="0CA87266" w14:textId="20D2E12E" w:rsidR="00DD03CE" w:rsidRPr="003976AA" w:rsidRDefault="00DD03CE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96F5A" w:rsidRPr="005D03A7" w14:paraId="6378477B" w14:textId="77777777" w:rsidTr="000903D2">
        <w:trPr>
          <w:trHeight w:val="550"/>
        </w:trPr>
        <w:tc>
          <w:tcPr>
            <w:tcW w:w="1838" w:type="dxa"/>
          </w:tcPr>
          <w:p w14:paraId="1D084E54" w14:textId="3EB266FA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="00E003E8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-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E003E8">
              <w:rPr>
                <w:rFonts w:ascii="Times New Roman" w:eastAsia="標楷體" w:hAnsi="Times New Roman" w:cs="Times New Roman" w:hint="eastAsia"/>
                <w:szCs w:val="24"/>
              </w:rPr>
              <w:t>10</w:t>
            </w:r>
          </w:p>
          <w:p w14:paraId="04FAA0C3" w14:textId="1D13C41A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DF60520" w14:textId="39A1FE04" w:rsidR="00296F5A" w:rsidRPr="00F17707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17707">
              <w:rPr>
                <w:rFonts w:ascii="Times New Roman" w:eastAsia="標楷體" w:hAnsi="Times New Roman" w:cs="Times New Roman" w:hint="eastAsia"/>
                <w:b/>
                <w:szCs w:val="24"/>
              </w:rPr>
              <w:t>開幕致詞Ⅱ</w:t>
            </w:r>
            <w:r w:rsidRPr="00F17707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022F5D84" w14:textId="77777777" w:rsidR="00296F5A" w:rsidRPr="00F17707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4253" w:type="dxa"/>
          </w:tcPr>
          <w:p w14:paraId="5BBFADB8" w14:textId="551552DD" w:rsidR="00296F5A" w:rsidRPr="005F1B26" w:rsidRDefault="00B26E4A" w:rsidP="00D335B1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bookmarkStart w:id="2" w:name="_Hlk123746067"/>
            <w:r w:rsidRPr="005F1B26">
              <w:rPr>
                <w:rFonts w:ascii="Times New Roman" w:eastAsia="標楷體" w:hAnsi="Times New Roman" w:cs="Times New Roman" w:hint="eastAsia"/>
                <w:bCs/>
                <w:szCs w:val="24"/>
              </w:rPr>
              <w:t>九州半導體人才培育聯盟</w:t>
            </w:r>
            <w:bookmarkEnd w:id="2"/>
            <w:r w:rsidR="00AE4CB6">
              <w:rPr>
                <w:rFonts w:ascii="Times New Roman" w:eastAsia="標楷體" w:hAnsi="Times New Roman" w:cs="Times New Roman" w:hint="eastAsia"/>
                <w:bCs/>
                <w:szCs w:val="24"/>
              </w:rPr>
              <w:t xml:space="preserve"> </w:t>
            </w:r>
            <w:proofErr w:type="gramStart"/>
            <w:r w:rsidR="00AE4CB6" w:rsidRPr="00AE4CB6">
              <w:rPr>
                <w:rFonts w:ascii="Times New Roman" w:eastAsia="標楷體" w:hAnsi="Times New Roman" w:cs="Times New Roman" w:hint="eastAsia"/>
                <w:bCs/>
                <w:szCs w:val="24"/>
              </w:rPr>
              <w:t>苗村公嗣</w:t>
            </w:r>
            <w:proofErr w:type="gramEnd"/>
            <w:r w:rsidRPr="005F1B26">
              <w:rPr>
                <w:rFonts w:ascii="Times New Roman" w:eastAsia="標楷體" w:hAnsi="Times New Roman" w:cs="Times New Roman" w:hint="eastAsia"/>
                <w:bCs/>
                <w:szCs w:val="24"/>
              </w:rPr>
              <w:t>代表</w:t>
            </w:r>
          </w:p>
        </w:tc>
      </w:tr>
      <w:tr w:rsidR="00296F5A" w:rsidRPr="00C1002C" w14:paraId="41F4CA83" w14:textId="77777777" w:rsidTr="000903D2">
        <w:trPr>
          <w:trHeight w:val="430"/>
        </w:trPr>
        <w:tc>
          <w:tcPr>
            <w:tcW w:w="1838" w:type="dxa"/>
          </w:tcPr>
          <w:p w14:paraId="6A33BE12" w14:textId="3BE80445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9E0A8B">
              <w:rPr>
                <w:rFonts w:ascii="Times New Roman" w:eastAsia="標楷體" w:hAnsi="Times New Roman" w:cs="Times New Roman" w:hint="eastAsia"/>
                <w:szCs w:val="24"/>
              </w:rPr>
              <w:t>10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-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="009E0A8B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3E986E89" w14:textId="1A56D038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78D554C2" w14:textId="5DBA7C22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貴賓致詞</w:t>
            </w:r>
            <w:r w:rsidR="009E0A8B" w:rsidRPr="009E0A8B">
              <w:rPr>
                <w:rFonts w:ascii="Times New Roman" w:eastAsia="標楷體" w:hAnsi="Times New Roman" w:cs="Times New Roman" w:hint="eastAsia"/>
                <w:b/>
                <w:szCs w:val="24"/>
              </w:rPr>
              <w:t>Ⅰ</w:t>
            </w:r>
            <w:r w:rsidR="009E0A8B" w:rsidRPr="009E0A8B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</w:tc>
        <w:tc>
          <w:tcPr>
            <w:tcW w:w="4253" w:type="dxa"/>
          </w:tcPr>
          <w:p w14:paraId="17C75014" w14:textId="5A02AB77" w:rsidR="009E0A8B" w:rsidRDefault="009E0A8B" w:rsidP="009E0A8B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>經濟部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王美花部長</w:t>
            </w:r>
          </w:p>
          <w:p w14:paraId="2B219242" w14:textId="0E44F78F" w:rsidR="00296F5A" w:rsidRPr="006531B2" w:rsidRDefault="00296F5A" w:rsidP="000903D2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E0A8B" w:rsidRPr="00C1002C" w14:paraId="0DF87E3E" w14:textId="77777777" w:rsidTr="000903D2">
        <w:trPr>
          <w:trHeight w:val="438"/>
        </w:trPr>
        <w:tc>
          <w:tcPr>
            <w:tcW w:w="1838" w:type="dxa"/>
          </w:tcPr>
          <w:p w14:paraId="34D92806" w14:textId="0147D799" w:rsidR="009E0A8B" w:rsidRPr="00572A67" w:rsidRDefault="009E0A8B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E0A8B">
              <w:rPr>
                <w:rFonts w:ascii="Times New Roman" w:eastAsia="標楷體" w:hAnsi="Times New Roman" w:cs="Times New Roman"/>
                <w:szCs w:val="24"/>
              </w:rPr>
              <w:t>14:1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9E0A8B">
              <w:rPr>
                <w:rFonts w:ascii="Times New Roman" w:eastAsia="標楷體" w:hAnsi="Times New Roman" w:cs="Times New Roman"/>
                <w:szCs w:val="24"/>
              </w:rPr>
              <w:t>-14: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20</w:t>
            </w:r>
          </w:p>
        </w:tc>
        <w:tc>
          <w:tcPr>
            <w:tcW w:w="4257" w:type="dxa"/>
          </w:tcPr>
          <w:p w14:paraId="09E1306C" w14:textId="42EE5EA1" w:rsidR="009E0A8B" w:rsidRPr="006531B2" w:rsidRDefault="00B902A8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貴賓致詞</w:t>
            </w:r>
            <w:r w:rsidR="009E0A8B" w:rsidRPr="009E0A8B">
              <w:rPr>
                <w:rFonts w:ascii="Times New Roman" w:eastAsia="標楷體" w:hAnsi="Times New Roman" w:cs="Times New Roman" w:hint="eastAsia"/>
                <w:b/>
                <w:szCs w:val="24"/>
              </w:rPr>
              <w:t>Ⅱ</w:t>
            </w:r>
            <w:r w:rsidR="009E0A8B" w:rsidRPr="009E0A8B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</w:tc>
        <w:tc>
          <w:tcPr>
            <w:tcW w:w="4253" w:type="dxa"/>
          </w:tcPr>
          <w:p w14:paraId="48690714" w14:textId="4A4DB526" w:rsidR="009E0A8B" w:rsidRDefault="009E0A8B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日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本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台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灣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交流協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會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A13C50">
              <w:rPr>
                <w:rFonts w:ascii="Times New Roman" w:eastAsia="標楷體" w:hAnsi="Times New Roman" w:cs="Times New Roman" w:hint="eastAsia"/>
                <w:szCs w:val="24"/>
              </w:rPr>
              <w:t>服</w:t>
            </w:r>
            <w:proofErr w:type="gramStart"/>
            <w:r w:rsidR="00A13C50">
              <w:rPr>
                <w:rFonts w:ascii="Times New Roman" w:eastAsia="標楷體" w:hAnsi="Times New Roman" w:cs="Times New Roman" w:hint="eastAsia"/>
                <w:szCs w:val="24"/>
              </w:rPr>
              <w:t>部崇副</w:t>
            </w:r>
            <w:proofErr w:type="gramEnd"/>
            <w:r>
              <w:rPr>
                <w:rFonts w:ascii="Times New Roman" w:eastAsia="標楷體" w:hAnsi="Times New Roman" w:cs="Times New Roman" w:hint="eastAsia"/>
                <w:szCs w:val="24"/>
              </w:rPr>
              <w:t>代表</w:t>
            </w:r>
          </w:p>
          <w:p w14:paraId="1F0B423A" w14:textId="093D920B" w:rsidR="009E0A8B" w:rsidRPr="002B6774" w:rsidRDefault="009E0A8B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61DCF" w:rsidRPr="00C1002C" w14:paraId="405CB8C0" w14:textId="77777777" w:rsidTr="00F61DCF">
        <w:trPr>
          <w:trHeight w:val="561"/>
        </w:trPr>
        <w:tc>
          <w:tcPr>
            <w:tcW w:w="1838" w:type="dxa"/>
          </w:tcPr>
          <w:p w14:paraId="757F7F64" w14:textId="3A320669" w:rsidR="00F61DCF" w:rsidRPr="0043096D" w:rsidRDefault="00F61DCF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F61DCF">
              <w:rPr>
                <w:rFonts w:ascii="Times New Roman" w:eastAsia="標楷體" w:hAnsi="Times New Roman" w:cs="Times New Roman"/>
                <w:szCs w:val="24"/>
              </w:rPr>
              <w:t>14: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20</w:t>
            </w:r>
            <w:r w:rsidRPr="00F61DCF">
              <w:rPr>
                <w:rFonts w:ascii="Times New Roman" w:eastAsia="標楷體" w:hAnsi="Times New Roman" w:cs="Times New Roman"/>
                <w:szCs w:val="24"/>
              </w:rPr>
              <w:t>-14: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F61DCF"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4257" w:type="dxa"/>
          </w:tcPr>
          <w:p w14:paraId="37471710" w14:textId="2C485864" w:rsidR="00F61DCF" w:rsidRPr="00F61DCF" w:rsidRDefault="00F61DCF" w:rsidP="0043096D">
            <w:pPr>
              <w:snapToGrid w:val="0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 w:rsidRPr="00F61DCF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特別貴賓致詞</w:t>
            </w:r>
            <w:r w:rsidRPr="00F61DCF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:</w:t>
            </w:r>
          </w:p>
        </w:tc>
        <w:tc>
          <w:tcPr>
            <w:tcW w:w="4253" w:type="dxa"/>
          </w:tcPr>
          <w:p w14:paraId="3D4CA4D8" w14:textId="022B3ACF" w:rsidR="00F61DCF" w:rsidRPr="00F61DCF" w:rsidRDefault="00F61DCF" w:rsidP="0043096D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  <w:lang w:eastAsia="ja-JP"/>
              </w:rPr>
              <w:t>片山</w:t>
            </w:r>
            <w:r w:rsidRPr="00F61DCF">
              <w:rPr>
                <w:rFonts w:ascii="Times New Roman" w:eastAsia="標楷體" w:hAnsi="Times New Roman" w:cs="Times New Roman" w:hint="eastAsia"/>
                <w:szCs w:val="24"/>
                <w:lang w:eastAsia="ja-JP"/>
              </w:rPr>
              <w:t>さつき</w:t>
            </w:r>
            <w:r w:rsidR="0009778B">
              <w:rPr>
                <w:rFonts w:ascii="Times New Roman" w:eastAsia="標楷體" w:hAnsi="Times New Roman" w:cs="Times New Roman" w:hint="eastAsia"/>
                <w:szCs w:val="24"/>
                <w:lang w:eastAsia="ja-JP"/>
              </w:rPr>
              <w:t>樣</w:t>
            </w:r>
            <w:r w:rsidRPr="00F61DCF">
              <w:rPr>
                <w:rFonts w:ascii="Times New Roman" w:eastAsia="標楷體" w:hAnsi="Times New Roman" w:cs="Times New Roman" w:hint="eastAsia"/>
                <w:szCs w:val="24"/>
                <w:lang w:eastAsia="ja-JP"/>
              </w:rPr>
              <w:t xml:space="preserve"> </w:t>
            </w:r>
            <w:r w:rsidRPr="00F61DCF">
              <w:rPr>
                <w:rFonts w:ascii="Times New Roman" w:eastAsia="標楷體" w:hAnsi="Times New Roman" w:cs="Times New Roman" w:hint="eastAsia"/>
                <w:szCs w:val="24"/>
                <w:lang w:eastAsia="ja-JP"/>
              </w:rPr>
              <w:t>日本參議院議員</w:t>
            </w:r>
          </w:p>
        </w:tc>
      </w:tr>
      <w:tr w:rsidR="0043096D" w:rsidRPr="00C1002C" w14:paraId="357F132A" w14:textId="77777777" w:rsidTr="000903D2">
        <w:trPr>
          <w:trHeight w:val="438"/>
        </w:trPr>
        <w:tc>
          <w:tcPr>
            <w:tcW w:w="1838" w:type="dxa"/>
          </w:tcPr>
          <w:p w14:paraId="5A666BB8" w14:textId="08557864" w:rsidR="0043096D" w:rsidRPr="00572A67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43096D">
              <w:rPr>
                <w:rFonts w:ascii="Times New Roman" w:eastAsia="標楷體" w:hAnsi="Times New Roman" w:cs="Times New Roman"/>
                <w:szCs w:val="24"/>
              </w:rPr>
              <w:t>14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43096D">
              <w:rPr>
                <w:rFonts w:ascii="Times New Roman" w:eastAsia="標楷體" w:hAnsi="Times New Roman" w:cs="Times New Roman"/>
                <w:szCs w:val="24"/>
              </w:rPr>
              <w:t>0-14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43096D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4257" w:type="dxa"/>
          </w:tcPr>
          <w:p w14:paraId="263F618E" w14:textId="32771F6C" w:rsidR="0043096D" w:rsidRPr="006531B2" w:rsidRDefault="0043096D" w:rsidP="0043096D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貴賓合影</w:t>
            </w:r>
          </w:p>
        </w:tc>
        <w:tc>
          <w:tcPr>
            <w:tcW w:w="4253" w:type="dxa"/>
          </w:tcPr>
          <w:p w14:paraId="688E4878" w14:textId="77777777" w:rsidR="0043096D" w:rsidRPr="002B6774" w:rsidRDefault="0043096D" w:rsidP="0043096D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43096D" w:rsidRPr="00C1002C" w14:paraId="79BA8D82" w14:textId="77777777" w:rsidTr="00323770">
        <w:trPr>
          <w:trHeight w:val="549"/>
        </w:trPr>
        <w:tc>
          <w:tcPr>
            <w:tcW w:w="1838" w:type="dxa"/>
          </w:tcPr>
          <w:p w14:paraId="48DDE665" w14:textId="631EEE51" w:rsidR="0043096D" w:rsidRPr="006531B2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14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-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699C5F07" w14:textId="1030FB0B" w:rsidR="0043096D" w:rsidRPr="006531B2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2EF673E0" w14:textId="39A6B149" w:rsidR="0043096D" w:rsidRPr="002A17F8" w:rsidRDefault="0043096D" w:rsidP="0043096D">
            <w:pPr>
              <w:snapToGrid w:val="0"/>
              <w:rPr>
                <w:rFonts w:ascii="Times New Roman" w:hAnsi="Times New Roman" w:cs="Times New Roman"/>
                <w:b/>
                <w:color w:val="4472C4" w:themeColor="accent1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Ⅰ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: </w:t>
            </w:r>
            <w:r>
              <w:rPr>
                <w:rFonts w:ascii="Yu Mincho" w:eastAsia="Yu Mincho" w:hAnsi="Yu Mincho" w:cs="Times New Roman" w:hint="eastAsia"/>
                <w:b/>
                <w:szCs w:val="24"/>
              </w:rPr>
              <w:t xml:space="preserve">　</w:t>
            </w:r>
          </w:p>
        </w:tc>
        <w:tc>
          <w:tcPr>
            <w:tcW w:w="4253" w:type="dxa"/>
          </w:tcPr>
          <w:p w14:paraId="3FC8142B" w14:textId="7248B886" w:rsidR="0043096D" w:rsidRPr="00AC0BC6" w:rsidRDefault="0043096D" w:rsidP="0043096D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AC0BC6">
              <w:rPr>
                <w:rFonts w:ascii="Times New Roman" w:eastAsia="標楷體" w:hAnsi="Times New Roman" w:cs="Times New Roman" w:hint="eastAsia"/>
                <w:szCs w:val="24"/>
              </w:rPr>
              <w:t>數位發展部</w:t>
            </w:r>
            <w:r w:rsidRPr="00AC0BC6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AC0BC6">
              <w:rPr>
                <w:rFonts w:ascii="Times New Roman" w:eastAsia="標楷體" w:hAnsi="Times New Roman" w:cs="Times New Roman" w:hint="eastAsia"/>
                <w:szCs w:val="24"/>
              </w:rPr>
              <w:t>唐鳳部長</w:t>
            </w:r>
          </w:p>
        </w:tc>
      </w:tr>
      <w:tr w:rsidR="0043096D" w:rsidRPr="00C1002C" w14:paraId="19D245D7" w14:textId="77777777" w:rsidTr="00323770">
        <w:trPr>
          <w:trHeight w:val="629"/>
        </w:trPr>
        <w:tc>
          <w:tcPr>
            <w:tcW w:w="1838" w:type="dxa"/>
          </w:tcPr>
          <w:p w14:paraId="3D7F234E" w14:textId="449071DF" w:rsidR="0043096D" w:rsidRPr="006D3757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D3757">
              <w:rPr>
                <w:rFonts w:ascii="Times New Roman" w:eastAsia="標楷體" w:hAnsi="Times New Roman" w:cs="Times New Roman" w:hint="eastAsia"/>
                <w:szCs w:val="24"/>
              </w:rPr>
              <w:t>14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6D3757">
              <w:rPr>
                <w:rFonts w:ascii="Times New Roman" w:eastAsia="標楷體" w:hAnsi="Times New Roman" w:cs="Times New Roman" w:hint="eastAsia"/>
                <w:szCs w:val="24"/>
              </w:rPr>
              <w:t>5-15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6D3757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0260A10A" w14:textId="03DC824B" w:rsidR="0043096D" w:rsidRPr="006D3757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AAE643C" w14:textId="77777777" w:rsidR="0043096D" w:rsidRPr="006D3757" w:rsidRDefault="0043096D" w:rsidP="0043096D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D3757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Ⅱ</w:t>
            </w:r>
            <w:r w:rsidRPr="006D3757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5ECED09D" w14:textId="613F8D11" w:rsidR="0043096D" w:rsidRPr="006D3757" w:rsidRDefault="0043096D" w:rsidP="0043096D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3757">
              <w:rPr>
                <w:rFonts w:ascii="Times New Roman" w:eastAsia="標楷體" w:hAnsi="Times New Roman" w:cs="Times New Roman" w:hint="eastAsia"/>
                <w:bCs/>
                <w:szCs w:val="24"/>
              </w:rPr>
              <w:t>九州半導體人才培育聯盟介紹</w:t>
            </w:r>
          </w:p>
        </w:tc>
        <w:tc>
          <w:tcPr>
            <w:tcW w:w="4253" w:type="dxa"/>
          </w:tcPr>
          <w:p w14:paraId="7AD35E36" w14:textId="5FD0C939" w:rsidR="0043096D" w:rsidRPr="0053411F" w:rsidRDefault="0043096D" w:rsidP="0053411F">
            <w:pPr>
              <w:adjustRightInd w:val="0"/>
              <w:snapToGrid w:val="0"/>
              <w:jc w:val="both"/>
              <w:rPr>
                <w:rFonts w:ascii="標楷體" w:eastAsia="Yu Mincho" w:hAnsi="標楷體" w:cs="Times New Roman"/>
                <w:szCs w:val="24"/>
              </w:rPr>
            </w:pPr>
            <w:r w:rsidRPr="006D3757">
              <w:rPr>
                <w:rFonts w:ascii="標楷體" w:eastAsia="標楷體" w:hAnsi="標楷體" w:cs="Times New Roman" w:hint="eastAsia"/>
                <w:szCs w:val="24"/>
              </w:rPr>
              <w:t>九州半導體人才培育聯盟 人才育成工作小组</w:t>
            </w:r>
            <w:r w:rsidR="0053411F">
              <w:rPr>
                <w:rFonts w:ascii="標楷體" w:eastAsia="Yu Mincho" w:hAnsi="標楷體" w:cs="Times New Roman" w:hint="eastAsia"/>
                <w:szCs w:val="24"/>
              </w:rPr>
              <w:t xml:space="preserve"> </w:t>
            </w:r>
            <w:r w:rsidR="0053411F" w:rsidRPr="0053411F">
              <w:rPr>
                <w:rFonts w:ascii="標楷體" w:eastAsia="標楷體" w:hAnsi="標楷體" w:cs="Times New Roman" w:hint="eastAsia"/>
                <w:szCs w:val="24"/>
              </w:rPr>
              <w:t>安浦寛人</w:t>
            </w:r>
            <w:r w:rsidR="0053411F">
              <w:rPr>
                <w:rFonts w:ascii="標楷體" w:eastAsia="標楷體" w:hAnsi="標楷體" w:cs="Times New Roman" w:hint="eastAsia"/>
                <w:szCs w:val="24"/>
              </w:rPr>
              <w:t>組</w:t>
            </w:r>
            <w:r w:rsidR="0053411F" w:rsidRPr="0053411F">
              <w:rPr>
                <w:rFonts w:ascii="標楷體" w:eastAsia="標楷體" w:hAnsi="標楷體" w:cs="Times New Roman" w:hint="eastAsia"/>
                <w:szCs w:val="24"/>
              </w:rPr>
              <w:t>長</w:t>
            </w:r>
            <w:r w:rsidR="00720A9B" w:rsidRPr="00AC0BC6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53411F" w:rsidRPr="0053411F">
              <w:rPr>
                <w:rFonts w:ascii="標楷體" w:eastAsia="標楷體" w:hAnsi="標楷體" w:cs="Times New Roman" w:hint="eastAsia"/>
                <w:szCs w:val="24"/>
              </w:rPr>
              <w:t>九州大学名誉教授</w:t>
            </w:r>
            <w:r w:rsidR="00720A9B" w:rsidRPr="00AC0BC6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43096D" w:rsidRPr="00C1002C" w14:paraId="05751E89" w14:textId="77777777" w:rsidTr="000903D2">
        <w:trPr>
          <w:trHeight w:val="295"/>
        </w:trPr>
        <w:tc>
          <w:tcPr>
            <w:tcW w:w="1838" w:type="dxa"/>
          </w:tcPr>
          <w:p w14:paraId="72534412" w14:textId="52F148A7" w:rsidR="0043096D" w:rsidRPr="00C1002C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968F0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A968F0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A968F0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A968F0">
              <w:rPr>
                <w:rFonts w:ascii="Times New Roman" w:eastAsia="標楷體" w:hAnsi="Times New Roman" w:cs="Times New Roman" w:hint="eastAsia"/>
                <w:szCs w:val="24"/>
              </w:rPr>
              <w:t>-15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</w:tc>
        <w:tc>
          <w:tcPr>
            <w:tcW w:w="4257" w:type="dxa"/>
          </w:tcPr>
          <w:p w14:paraId="7F674EFC" w14:textId="7F01D503" w:rsidR="0043096D" w:rsidRPr="006C6B91" w:rsidRDefault="00954D03" w:rsidP="0043096D">
            <w:pPr>
              <w:snapToGrid w:val="0"/>
              <w:rPr>
                <w:rFonts w:ascii="Times New Roman" w:eastAsia="Yu Mincho" w:hAnsi="Times New Roman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Cs/>
                <w:szCs w:val="24"/>
              </w:rPr>
              <w:t>中場</w:t>
            </w:r>
            <w:r w:rsidR="0043096D" w:rsidRPr="00DA3972">
              <w:rPr>
                <w:rFonts w:ascii="標楷體" w:eastAsia="標楷體" w:hAnsi="標楷體" w:cs="Times New Roman" w:hint="eastAsia"/>
                <w:bCs/>
                <w:szCs w:val="24"/>
                <w:lang w:eastAsia="ja-JP"/>
              </w:rPr>
              <w:t>休</w:t>
            </w:r>
            <w:r>
              <w:rPr>
                <w:rFonts w:ascii="標楷體" w:eastAsia="標楷體" w:hAnsi="標楷體" w:cs="Times New Roman" w:hint="eastAsia"/>
                <w:bCs/>
                <w:szCs w:val="24"/>
              </w:rPr>
              <w:t>息</w:t>
            </w:r>
            <w:r w:rsidR="0043096D">
              <w:rPr>
                <w:rFonts w:ascii="標楷體" w:eastAsia="標楷體" w:hAnsi="標楷體" w:cs="Times New Roman" w:hint="eastAsia"/>
                <w:bCs/>
                <w:szCs w:val="24"/>
              </w:rPr>
              <w:t xml:space="preserve"> </w:t>
            </w:r>
          </w:p>
        </w:tc>
        <w:tc>
          <w:tcPr>
            <w:tcW w:w="4253" w:type="dxa"/>
          </w:tcPr>
          <w:p w14:paraId="394E21D8" w14:textId="77777777" w:rsidR="0043096D" w:rsidRDefault="0043096D" w:rsidP="0043096D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43096D" w:rsidRPr="0026109E" w14:paraId="2D318644" w14:textId="77777777" w:rsidTr="001D4CA7">
        <w:trPr>
          <w:trHeight w:val="1453"/>
        </w:trPr>
        <w:tc>
          <w:tcPr>
            <w:tcW w:w="1838" w:type="dxa"/>
          </w:tcPr>
          <w:p w14:paraId="7F019523" w14:textId="78490E81" w:rsidR="0043096D" w:rsidRPr="0026109E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26109E">
              <w:rPr>
                <w:rFonts w:ascii="Times New Roman" w:eastAsia="標楷體" w:hAnsi="Times New Roman" w:cs="Times New Roman"/>
                <w:szCs w:val="24"/>
              </w:rPr>
              <w:t>15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26109E">
              <w:rPr>
                <w:rFonts w:ascii="Times New Roman" w:eastAsia="標楷體" w:hAnsi="Times New Roman" w:cs="Times New Roman"/>
                <w:szCs w:val="24"/>
              </w:rPr>
              <w:t>-1</w:t>
            </w: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7</w:t>
            </w:r>
            <w:r w:rsidRPr="0026109E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50436DCD" w14:textId="5903B9F3" w:rsidR="0043096D" w:rsidRPr="0026109E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2B7D9095" w14:textId="5E0E0552" w:rsidR="0043096D" w:rsidRPr="0026109E" w:rsidRDefault="0043096D" w:rsidP="0043096D">
            <w:pPr>
              <w:snapToGrid w:val="0"/>
              <w:rPr>
                <w:rFonts w:ascii="Times New Roman" w:eastAsia="MS Mincho" w:hAnsi="Times New Roman" w:cs="Times New Roman"/>
                <w:b/>
                <w:szCs w:val="24"/>
              </w:rPr>
            </w:pP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台日合作案例分享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(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半導體及數位領域，日本企業</w:t>
            </w:r>
            <w:r w:rsidR="001F5852">
              <w:rPr>
                <w:rFonts w:ascii="Times New Roman" w:eastAsia="標楷體" w:hAnsi="Times New Roman" w:cs="Times New Roman" w:hint="eastAsia"/>
                <w:b/>
                <w:szCs w:val="24"/>
              </w:rPr>
              <w:t>3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家、台灣企業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2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家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)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：</w:t>
            </w:r>
          </w:p>
          <w:p w14:paraId="45D8277E" w14:textId="04B96524" w:rsidR="0043096D" w:rsidRPr="0026109E" w:rsidRDefault="00DD6345" w:rsidP="0043096D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台</w:t>
            </w:r>
            <w:r w:rsidR="0043096D" w:rsidRPr="0026109E">
              <w:rPr>
                <w:rFonts w:ascii="Times New Roman" w:eastAsia="標楷體" w:hAnsi="Times New Roman" w:cs="Times New Roman" w:hint="eastAsia"/>
                <w:szCs w:val="24"/>
              </w:rPr>
              <w:t>灣與日本</w:t>
            </w:r>
            <w:r w:rsidR="0043096D" w:rsidRPr="0026109E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43096D" w:rsidRPr="0026109E">
              <w:rPr>
                <w:rFonts w:ascii="Times New Roman" w:eastAsia="標楷體" w:hAnsi="Times New Roman" w:cs="Times New Roman" w:hint="eastAsia"/>
                <w:szCs w:val="24"/>
              </w:rPr>
              <w:t>九州</w:t>
            </w:r>
            <w:r w:rsidR="0043096D" w:rsidRPr="0026109E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  <w:r w:rsidR="0043096D" w:rsidRPr="0026109E">
              <w:rPr>
                <w:rFonts w:ascii="Times New Roman" w:eastAsia="標楷體" w:hAnsi="Times New Roman" w:cs="Times New Roman" w:hint="eastAsia"/>
                <w:szCs w:val="24"/>
              </w:rPr>
              <w:t>之企業合作事例</w:t>
            </w:r>
          </w:p>
        </w:tc>
        <w:tc>
          <w:tcPr>
            <w:tcW w:w="4253" w:type="dxa"/>
          </w:tcPr>
          <w:p w14:paraId="23B9B306" w14:textId="2AB54B99" w:rsidR="0043096D" w:rsidRPr="0026109E" w:rsidRDefault="0043096D" w:rsidP="0043096D">
            <w:pPr>
              <w:adjustRightInd w:val="0"/>
              <w:snapToGrid w:val="0"/>
              <w:spacing w:line="240" w:lineRule="atLeast"/>
              <w:ind w:leftChars="-46" w:left="171" w:hangingChars="117" w:hanging="281"/>
              <w:rPr>
                <w:rFonts w:ascii="標楷體" w:eastAsia="標楷體" w:hAnsi="標楷體" w:cs="Times New Roman"/>
                <w:szCs w:val="24"/>
              </w:rPr>
            </w:pPr>
            <w:r w:rsidRPr="0026109E">
              <w:rPr>
                <w:rFonts w:ascii="標楷體" w:eastAsia="標楷體" w:hAnsi="標楷體" w:cs="Times New Roman" w:hint="eastAsia"/>
                <w:szCs w:val="24"/>
              </w:rPr>
              <w:t>1.</w:t>
            </w:r>
            <w:r w:rsidRPr="0026109E">
              <w:rPr>
                <w:rFonts w:ascii="標楷體" w:eastAsia="標楷體" w:hAnsi="標楷體" w:cs="Times New Roman"/>
                <w:szCs w:val="24"/>
              </w:rPr>
              <w:t>VPON</w:t>
            </w:r>
            <w:proofErr w:type="gramStart"/>
            <w:r w:rsidRPr="0026109E">
              <w:rPr>
                <w:rFonts w:ascii="標楷體" w:eastAsia="標楷體" w:hAnsi="標楷體" w:cs="Times New Roman" w:hint="eastAsia"/>
                <w:szCs w:val="24"/>
              </w:rPr>
              <w:t>威朋</w:t>
            </w:r>
            <w:r>
              <w:rPr>
                <w:rFonts w:ascii="標楷體" w:eastAsia="標楷體" w:hAnsi="標楷體" w:cs="Times New Roman" w:hint="eastAsia"/>
                <w:szCs w:val="24"/>
              </w:rPr>
              <w:t>大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 xml:space="preserve">數據集團 </w:t>
            </w:r>
            <w:r w:rsidRPr="0039286C">
              <w:rPr>
                <w:rFonts w:ascii="標楷體" w:eastAsia="標楷體" w:hAnsi="標楷體" w:cs="Times New Roman" w:hint="eastAsia"/>
                <w:szCs w:val="24"/>
              </w:rPr>
              <w:t>吳</w:t>
            </w:r>
            <w:proofErr w:type="gramStart"/>
            <w:r w:rsidRPr="0039286C">
              <w:rPr>
                <w:rFonts w:ascii="標楷體" w:eastAsia="標楷體" w:hAnsi="標楷體" w:cs="Times New Roman" w:hint="eastAsia"/>
                <w:szCs w:val="24"/>
              </w:rPr>
              <w:t>詣</w:t>
            </w:r>
            <w:proofErr w:type="gramEnd"/>
            <w:r w:rsidRPr="0039286C">
              <w:rPr>
                <w:rFonts w:ascii="標楷體" w:eastAsia="標楷體" w:hAnsi="標楷體" w:cs="Times New Roman" w:hint="eastAsia"/>
                <w:szCs w:val="24"/>
              </w:rPr>
              <w:t>泓創辦人暨執行長</w:t>
            </w:r>
          </w:p>
          <w:p w14:paraId="694F2DD3" w14:textId="0821E36F" w:rsidR="0043096D" w:rsidRPr="0026109E" w:rsidRDefault="0043096D" w:rsidP="0043096D">
            <w:pPr>
              <w:adjustRightInd w:val="0"/>
              <w:snapToGrid w:val="0"/>
              <w:spacing w:line="240" w:lineRule="atLeast"/>
              <w:ind w:leftChars="-46" w:left="171" w:hangingChars="117" w:hanging="281"/>
              <w:rPr>
                <w:rFonts w:ascii="標楷體" w:eastAsia="標楷體" w:hAnsi="標楷體" w:cs="Times New Roman"/>
                <w:szCs w:val="24"/>
              </w:rPr>
            </w:pPr>
            <w:r w:rsidRPr="0026109E">
              <w:rPr>
                <w:rFonts w:ascii="標楷體" w:eastAsia="標楷體" w:hAnsi="標楷體" w:cs="Times New Roman" w:hint="eastAsia"/>
                <w:szCs w:val="24"/>
              </w:rPr>
              <w:t>2.</w:t>
            </w:r>
            <w:r w:rsidRPr="008E2DEB">
              <w:rPr>
                <w:rFonts w:ascii="標楷體" w:eastAsia="標楷體" w:hAnsi="標楷體" w:cs="Times New Roman" w:hint="eastAsia"/>
                <w:szCs w:val="24"/>
              </w:rPr>
              <w:t>崇越集團董事長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郭智輝博士</w:t>
            </w:r>
          </w:p>
          <w:p w14:paraId="37820641" w14:textId="171ECB4E" w:rsidR="0043096D" w:rsidRPr="0026109E" w:rsidRDefault="0043096D" w:rsidP="0043096D">
            <w:pPr>
              <w:adjustRightInd w:val="0"/>
              <w:snapToGrid w:val="0"/>
              <w:spacing w:line="240" w:lineRule="atLeast"/>
              <w:ind w:leftChars="-46" w:left="171" w:hangingChars="117" w:hanging="281"/>
              <w:rPr>
                <w:rFonts w:ascii="標楷體" w:eastAsia="標楷體" w:hAnsi="標楷體" w:cs="Times New Roman"/>
                <w:szCs w:val="24"/>
              </w:rPr>
            </w:pPr>
            <w:r w:rsidRPr="0026109E">
              <w:rPr>
                <w:rFonts w:ascii="標楷體" w:eastAsia="標楷體" w:hAnsi="標楷體" w:cs="Times New Roman" w:hint="eastAsia"/>
                <w:szCs w:val="24"/>
              </w:rPr>
              <w:t>3.</w:t>
            </w:r>
            <w:r w:rsidRPr="000D3433">
              <w:rPr>
                <w:rFonts w:ascii="標楷體" w:eastAsia="標楷體" w:hAnsi="標楷體" w:cs="Times New Roman" w:hint="eastAsia"/>
                <w:szCs w:val="24"/>
              </w:rPr>
              <w:t>株式會社SUMCO</w:t>
            </w:r>
            <w:r w:rsidR="00A15904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0D3433"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proofErr w:type="gramStart"/>
            <w:r w:rsidR="00A15904" w:rsidRPr="00A15904">
              <w:rPr>
                <w:rFonts w:ascii="標楷體" w:eastAsia="標楷體" w:hAnsi="標楷體" w:cs="Times New Roman" w:hint="eastAsia"/>
                <w:szCs w:val="24"/>
              </w:rPr>
              <w:t>谷田貝悟</w:t>
            </w:r>
            <w:r w:rsidR="00A15904">
              <w:rPr>
                <w:rFonts w:ascii="標楷體" w:eastAsia="標楷體" w:hAnsi="標楷體" w:cs="Times New Roman" w:hint="eastAsia"/>
                <w:szCs w:val="24"/>
              </w:rPr>
              <w:t>經營</w:t>
            </w:r>
            <w:proofErr w:type="gramEnd"/>
            <w:r w:rsidR="00A15904">
              <w:rPr>
                <w:rFonts w:ascii="標楷體" w:eastAsia="標楷體" w:hAnsi="標楷體" w:cs="Times New Roman" w:hint="eastAsia"/>
                <w:szCs w:val="24"/>
              </w:rPr>
              <w:t>企畫</w:t>
            </w:r>
            <w:r w:rsidR="00A15904" w:rsidRPr="00A15904">
              <w:rPr>
                <w:rFonts w:ascii="標楷體" w:eastAsia="標楷體" w:hAnsi="標楷體" w:cs="Times New Roman" w:hint="eastAsia"/>
                <w:szCs w:val="24"/>
              </w:rPr>
              <w:t>部次長</w:t>
            </w:r>
          </w:p>
          <w:p w14:paraId="3C2CF37C" w14:textId="136A28BC" w:rsidR="009F7FF7" w:rsidRDefault="0043096D" w:rsidP="009F7FF7">
            <w:pPr>
              <w:adjustRightInd w:val="0"/>
              <w:snapToGrid w:val="0"/>
              <w:spacing w:line="240" w:lineRule="atLeast"/>
              <w:ind w:leftChars="-46" w:left="171" w:hangingChars="117" w:hanging="281"/>
              <w:rPr>
                <w:rFonts w:ascii="標楷體" w:eastAsia="標楷體" w:hAnsi="標楷體" w:cs="標楷體"/>
                <w:szCs w:val="24"/>
              </w:rPr>
            </w:pPr>
            <w:r w:rsidRPr="0026109E">
              <w:rPr>
                <w:rFonts w:ascii="標楷體" w:eastAsia="標楷體" w:hAnsi="標楷體" w:cs="Times New Roman" w:hint="eastAsia"/>
                <w:szCs w:val="24"/>
              </w:rPr>
              <w:t>4.</w:t>
            </w:r>
            <w:r w:rsidRPr="000D3433">
              <w:rPr>
                <w:rFonts w:ascii="標楷體" w:eastAsia="標楷體" w:hAnsi="標楷體" w:cs="Times New Roman" w:hint="eastAsia"/>
                <w:szCs w:val="24"/>
              </w:rPr>
              <w:t>株式會社</w:t>
            </w:r>
            <w:r w:rsidRPr="00DA5184">
              <w:rPr>
                <w:rFonts w:ascii="標楷體" w:eastAsia="標楷體" w:hAnsi="標楷體" w:cs="標楷體"/>
                <w:szCs w:val="24"/>
              </w:rPr>
              <w:t>SUZUKI</w:t>
            </w:r>
            <w:r w:rsidRPr="0026109E">
              <w:rPr>
                <w:rFonts w:ascii="標楷體" w:eastAsia="標楷體" w:hAnsi="標楷體" w:cs="標楷體" w:hint="eastAsia"/>
                <w:szCs w:val="24"/>
              </w:rPr>
              <w:t xml:space="preserve">　鈴木清己代表取締役社長</w:t>
            </w:r>
          </w:p>
          <w:p w14:paraId="106FD455" w14:textId="6AA96D04" w:rsidR="001F5852" w:rsidRPr="0026109E" w:rsidRDefault="001F5852" w:rsidP="009F7FF7">
            <w:pPr>
              <w:adjustRightInd w:val="0"/>
              <w:snapToGrid w:val="0"/>
              <w:spacing w:line="240" w:lineRule="atLeast"/>
              <w:ind w:leftChars="-46" w:left="171" w:hangingChars="117" w:hanging="281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標楷體" w:hint="eastAsia"/>
                <w:szCs w:val="24"/>
              </w:rPr>
              <w:t>5.</w:t>
            </w:r>
            <w:r w:rsidRPr="001F5852">
              <w:rPr>
                <w:rFonts w:ascii="標楷體" w:eastAsia="標楷體" w:hAnsi="標楷體" w:cs="標楷體" w:hint="eastAsia"/>
                <w:szCs w:val="24"/>
              </w:rPr>
              <w:t>株式會社</w:t>
            </w:r>
            <w:proofErr w:type="spellStart"/>
            <w:r w:rsidRPr="001F5852">
              <w:rPr>
                <w:rFonts w:ascii="標楷體" w:eastAsia="標楷體" w:hAnsi="標楷體" w:cs="標楷體"/>
                <w:szCs w:val="24"/>
              </w:rPr>
              <w:t>QT</w:t>
            </w:r>
            <w:r>
              <w:rPr>
                <w:rFonts w:ascii="標楷體" w:eastAsia="標楷體" w:hAnsi="標楷體" w:cs="標楷體" w:hint="eastAsia"/>
                <w:szCs w:val="24"/>
              </w:rPr>
              <w:t>n</w:t>
            </w:r>
            <w:r>
              <w:rPr>
                <w:rFonts w:ascii="標楷體" w:eastAsia="標楷體" w:hAnsi="標楷體" w:cs="標楷體"/>
                <w:szCs w:val="24"/>
              </w:rPr>
              <w:t>et</w:t>
            </w:r>
            <w:proofErr w:type="spellEnd"/>
            <w:r w:rsidRPr="001F5852">
              <w:rPr>
                <w:rFonts w:ascii="標楷體" w:eastAsia="標楷體" w:hAnsi="標楷體" w:cs="標楷體" w:hint="eastAsia"/>
                <w:szCs w:val="24"/>
              </w:rPr>
              <w:t xml:space="preserve">　穂坂俊之執行役員</w:t>
            </w:r>
          </w:p>
        </w:tc>
      </w:tr>
      <w:tr w:rsidR="0043096D" w:rsidRPr="00C76030" w14:paraId="6581C5C0" w14:textId="77777777" w:rsidTr="00981DE4">
        <w:trPr>
          <w:trHeight w:val="528"/>
        </w:trPr>
        <w:tc>
          <w:tcPr>
            <w:tcW w:w="1838" w:type="dxa"/>
          </w:tcPr>
          <w:p w14:paraId="6E5DBCA4" w14:textId="299F8FB0" w:rsidR="0043096D" w:rsidRPr="0026109E" w:rsidRDefault="0043096D" w:rsidP="0043096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17</w:t>
            </w:r>
            <w:r w:rsidRPr="0026109E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 w:rsidRPr="0026109E">
              <w:rPr>
                <w:rFonts w:ascii="Times New Roman" w:eastAsia="標楷體" w:hAnsi="Times New Roman" w:cs="Times New Roman"/>
                <w:szCs w:val="24"/>
              </w:rPr>
              <w:t>5-1</w:t>
            </w: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7</w:t>
            </w:r>
            <w:r w:rsidR="00F61DCF" w:rsidRPr="0026109E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F61DCF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26109E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4257" w:type="dxa"/>
          </w:tcPr>
          <w:p w14:paraId="1D1ADAEA" w14:textId="3D828F92" w:rsidR="0043096D" w:rsidRPr="0026109E" w:rsidRDefault="0043096D" w:rsidP="0043096D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>交流互動</w:t>
            </w:r>
            <w:r w:rsidRPr="0026109E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Q&amp;A</w:t>
            </w:r>
          </w:p>
        </w:tc>
        <w:tc>
          <w:tcPr>
            <w:tcW w:w="4253" w:type="dxa"/>
          </w:tcPr>
          <w:p w14:paraId="47B371A1" w14:textId="77777777" w:rsidR="0043096D" w:rsidRDefault="0043096D" w:rsidP="0043096D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szCs w:val="24"/>
              </w:rPr>
            </w:pP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中華民國工商協進會</w:t>
            </w: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黃教</w:t>
            </w:r>
            <w:proofErr w:type="gramStart"/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漳</w:t>
            </w:r>
            <w:proofErr w:type="gramEnd"/>
            <w:r w:rsidRPr="0026109E">
              <w:rPr>
                <w:rFonts w:ascii="Times New Roman" w:eastAsia="標楷體" w:hAnsi="Times New Roman" w:cs="Times New Roman" w:hint="eastAsia"/>
                <w:szCs w:val="24"/>
              </w:rPr>
              <w:t>副理事長</w:t>
            </w:r>
          </w:p>
          <w:p w14:paraId="2A4CF5E3" w14:textId="6EE85FD2" w:rsidR="0043096D" w:rsidRPr="0026109E" w:rsidRDefault="0043096D" w:rsidP="0043096D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06796E29" w14:textId="3642D078" w:rsidR="00544B7F" w:rsidRDefault="000B4000" w:rsidP="000B4000">
      <w:pPr>
        <w:pStyle w:val="a4"/>
        <w:numPr>
          <w:ilvl w:val="0"/>
          <w:numId w:val="20"/>
        </w:numPr>
        <w:spacing w:line="460" w:lineRule="exact"/>
        <w:ind w:leftChars="0"/>
        <w:rPr>
          <w:rFonts w:ascii="Times New Roman" w:eastAsia="標楷體" w:hAnsi="Times New Roman" w:cs="Times New Roman"/>
          <w:b/>
          <w:bCs/>
          <w:szCs w:val="24"/>
        </w:rPr>
      </w:pPr>
      <w:r w:rsidRPr="000B4000">
        <w:rPr>
          <w:rFonts w:ascii="Times New Roman" w:eastAsia="標楷體" w:hAnsi="Times New Roman" w:cs="Times New Roman" w:hint="eastAsia"/>
          <w:b/>
          <w:bCs/>
          <w:szCs w:val="24"/>
        </w:rPr>
        <w:t>報名表詳見第</w:t>
      </w:r>
      <w:r w:rsidRPr="000B4000">
        <w:rPr>
          <w:rFonts w:ascii="Times New Roman" w:eastAsia="標楷體" w:hAnsi="Times New Roman" w:cs="Times New Roman" w:hint="eastAsia"/>
          <w:b/>
          <w:bCs/>
          <w:szCs w:val="24"/>
        </w:rPr>
        <w:t>2</w:t>
      </w:r>
      <w:r w:rsidRPr="000B4000">
        <w:rPr>
          <w:rFonts w:ascii="Times New Roman" w:eastAsia="標楷體" w:hAnsi="Times New Roman" w:cs="Times New Roman" w:hint="eastAsia"/>
          <w:b/>
          <w:bCs/>
          <w:szCs w:val="24"/>
        </w:rPr>
        <w:t>頁</w:t>
      </w:r>
    </w:p>
    <w:p w14:paraId="3C4455C6" w14:textId="1820AA05" w:rsidR="000B4000" w:rsidRDefault="000B4000" w:rsidP="000B4000">
      <w:pPr>
        <w:pStyle w:val="a4"/>
        <w:spacing w:line="460" w:lineRule="exact"/>
        <w:ind w:leftChars="0"/>
        <w:rPr>
          <w:rFonts w:ascii="Times New Roman" w:eastAsia="標楷體" w:hAnsi="Times New Roman" w:cs="Times New Roman"/>
          <w:b/>
          <w:bCs/>
          <w:szCs w:val="24"/>
        </w:rPr>
      </w:pPr>
    </w:p>
    <w:p w14:paraId="433AF718" w14:textId="112B2E0D" w:rsidR="002405ED" w:rsidRDefault="002405ED" w:rsidP="002405ED">
      <w:pPr>
        <w:tabs>
          <w:tab w:val="center" w:pos="5233"/>
          <w:tab w:val="left" w:pos="9300"/>
        </w:tabs>
        <w:spacing w:line="400" w:lineRule="exact"/>
        <w:jc w:val="right"/>
        <w:rPr>
          <w:rFonts w:ascii="Times New Roman" w:eastAsia="標楷體" w:hAnsi="Times New Roman" w:cs="Times New Roman"/>
          <w:b/>
          <w:bCs/>
          <w:sz w:val="32"/>
          <w:szCs w:val="24"/>
        </w:rPr>
      </w:pPr>
      <w:r w:rsidRPr="002405ED">
        <w:rPr>
          <w:rFonts w:ascii="Times New Roman" w:eastAsia="標楷體" w:hAnsi="Times New Roman" w:cs="Times New Roman" w:hint="eastAsia"/>
          <w:b/>
          <w:bCs/>
          <w:sz w:val="22"/>
          <w:szCs w:val="20"/>
        </w:rPr>
        <w:t>第</w:t>
      </w:r>
      <w:r>
        <w:rPr>
          <w:rFonts w:ascii="Times New Roman" w:eastAsia="標楷體" w:hAnsi="Times New Roman" w:cs="Times New Roman" w:hint="eastAsia"/>
          <w:b/>
          <w:bCs/>
          <w:sz w:val="22"/>
          <w:szCs w:val="20"/>
        </w:rPr>
        <w:t>二</w:t>
      </w:r>
      <w:r w:rsidRPr="002405ED">
        <w:rPr>
          <w:rFonts w:ascii="Times New Roman" w:eastAsia="標楷體" w:hAnsi="Times New Roman" w:cs="Times New Roman" w:hint="eastAsia"/>
          <w:b/>
          <w:bCs/>
          <w:sz w:val="22"/>
          <w:szCs w:val="20"/>
        </w:rPr>
        <w:t>頁</w:t>
      </w:r>
    </w:p>
    <w:p w14:paraId="7DC40E6A" w14:textId="77777777" w:rsidR="00EE63E8" w:rsidRDefault="00EE63E8" w:rsidP="000B4000">
      <w:pPr>
        <w:pStyle w:val="a4"/>
        <w:spacing w:line="460" w:lineRule="exact"/>
        <w:ind w:leftChars="0"/>
        <w:rPr>
          <w:rFonts w:ascii="Times New Roman" w:eastAsia="標楷體" w:hAnsi="Times New Roman" w:cs="Times New Roman"/>
          <w:b/>
          <w:bCs/>
          <w:szCs w:val="24"/>
        </w:rPr>
      </w:pPr>
    </w:p>
    <w:p w14:paraId="3B995800" w14:textId="77777777" w:rsidR="00D272E8" w:rsidRPr="006B47D6" w:rsidRDefault="00D272E8" w:rsidP="00D272E8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中華民國工商協進會</w:t>
      </w:r>
    </w:p>
    <w:p w14:paraId="69C310A5" w14:textId="77777777" w:rsidR="002B1A6C" w:rsidRPr="002B1A6C" w:rsidRDefault="00D272E8" w:rsidP="002B1A6C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202</w:t>
      </w:r>
      <w:r w:rsidR="00C7644E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3</w:t>
      </w:r>
      <w:proofErr w:type="gramStart"/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臺</w:t>
      </w:r>
      <w:proofErr w:type="gramEnd"/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日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(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九州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)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經貿論壇</w:t>
      </w:r>
      <w:r w:rsidR="002B1A6C" w:rsidRPr="002B1A6C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-</w:t>
      </w:r>
      <w:r w:rsidR="002B1A6C" w:rsidRPr="002B1A6C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強化半導體及數位</w:t>
      </w:r>
      <w:proofErr w:type="gramStart"/>
      <w:r w:rsidR="002B1A6C" w:rsidRPr="002B1A6C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領域新鏈</w:t>
      </w:r>
      <w:proofErr w:type="gramEnd"/>
      <w:r w:rsidR="002B1A6C" w:rsidRPr="002B1A6C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結</w:t>
      </w:r>
    </w:p>
    <w:p w14:paraId="04D1D3CB" w14:textId="4940B101" w:rsidR="00D272E8" w:rsidRDefault="002B1A6C" w:rsidP="002B1A6C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bookmarkStart w:id="3" w:name="_GoBack"/>
      <w:r w:rsidRPr="002B1A6C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報名表</w:t>
      </w:r>
      <w:bookmarkEnd w:id="3"/>
    </w:p>
    <w:p w14:paraId="00B6B36B" w14:textId="77777777" w:rsidR="00D272E8" w:rsidRDefault="00D272E8" w:rsidP="00D272E8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p w14:paraId="0C3BEBD5" w14:textId="1C1722B2" w:rsidR="000B5349" w:rsidRPr="008E4C0E" w:rsidRDefault="002B1A6C" w:rsidP="002B1A6C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日期：</w:t>
      </w:r>
      <w:r w:rsidRPr="008E4C0E">
        <w:rPr>
          <w:rFonts w:ascii="Times New Roman" w:eastAsia="標楷體" w:hAnsi="Times New Roman" w:cs="Times New Roman"/>
          <w:szCs w:val="24"/>
        </w:rPr>
        <w:t>202</w:t>
      </w:r>
      <w:r>
        <w:rPr>
          <w:rFonts w:ascii="Times New Roman" w:eastAsia="標楷體" w:hAnsi="Times New Roman" w:cs="Times New Roman" w:hint="eastAsia"/>
          <w:szCs w:val="24"/>
        </w:rPr>
        <w:t>3</w:t>
      </w:r>
      <w:r w:rsidRPr="008E4C0E">
        <w:rPr>
          <w:rFonts w:ascii="Times New Roman" w:eastAsia="標楷體" w:hAnsi="Times New Roman" w:cs="Times New Roman" w:hint="eastAsia"/>
          <w:szCs w:val="24"/>
        </w:rPr>
        <w:t>年</w:t>
      </w:r>
      <w:r>
        <w:rPr>
          <w:rFonts w:ascii="Times New Roman" w:eastAsia="標楷體" w:hAnsi="Times New Roman" w:cs="Times New Roman" w:hint="eastAsia"/>
          <w:szCs w:val="24"/>
        </w:rPr>
        <w:t>2</w:t>
      </w:r>
      <w:r w:rsidRPr="008E4C0E">
        <w:rPr>
          <w:rFonts w:ascii="Times New Roman" w:eastAsia="標楷體" w:hAnsi="Times New Roman" w:cs="Times New Roman" w:hint="eastAsia"/>
          <w:szCs w:val="24"/>
        </w:rPr>
        <w:t>月</w:t>
      </w:r>
      <w:r>
        <w:rPr>
          <w:rFonts w:ascii="Times New Roman" w:eastAsia="標楷體" w:hAnsi="Times New Roman" w:cs="Times New Roman" w:hint="eastAsia"/>
          <w:szCs w:val="24"/>
        </w:rPr>
        <w:t>9</w:t>
      </w:r>
      <w:r w:rsidRPr="008E4C0E">
        <w:rPr>
          <w:rFonts w:ascii="Times New Roman" w:eastAsia="標楷體" w:hAnsi="Times New Roman" w:cs="Times New Roman" w:hint="eastAsia"/>
          <w:szCs w:val="24"/>
        </w:rPr>
        <w:t>日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星期</w:t>
      </w:r>
      <w:r>
        <w:rPr>
          <w:rFonts w:ascii="Times New Roman" w:eastAsia="標楷體" w:hAnsi="Times New Roman" w:cs="Times New Roman" w:hint="eastAsia"/>
          <w:szCs w:val="24"/>
        </w:rPr>
        <w:t>四</w:t>
      </w:r>
      <w:r w:rsidRPr="008E4C0E">
        <w:rPr>
          <w:rFonts w:ascii="Times New Roman" w:eastAsia="標楷體" w:hAnsi="Times New Roman" w:cs="Times New Roman" w:hint="eastAsia"/>
          <w:szCs w:val="24"/>
        </w:rPr>
        <w:t xml:space="preserve">) </w:t>
      </w:r>
      <w:r w:rsidR="000B5349">
        <w:rPr>
          <w:rFonts w:ascii="Times New Roman" w:eastAsia="標楷體" w:hAnsi="Times New Roman" w:cs="Times New Roman" w:hint="eastAsia"/>
          <w:szCs w:val="24"/>
        </w:rPr>
        <w:t>14:00</w:t>
      </w:r>
      <w:r w:rsidR="000B5349">
        <w:rPr>
          <w:rFonts w:ascii="Times New Roman" w:eastAsia="標楷體" w:hAnsi="Times New Roman" w:cs="Times New Roman" w:hint="eastAsia"/>
          <w:b/>
          <w:bCs/>
          <w:szCs w:val="24"/>
        </w:rPr>
        <w:t xml:space="preserve">                          </w:t>
      </w:r>
    </w:p>
    <w:p w14:paraId="46BCD97F" w14:textId="5933B2B5" w:rsidR="0049155B" w:rsidRPr="0049155B" w:rsidRDefault="002B1A6C" w:rsidP="007C56C9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szCs w:val="24"/>
        </w:rPr>
        <w:t>地點：</w:t>
      </w:r>
      <w:r>
        <w:rPr>
          <w:rFonts w:ascii="Times New Roman" w:eastAsia="標楷體" w:hAnsi="Times New Roman" w:cs="Times New Roman" w:hint="eastAsia"/>
          <w:szCs w:val="24"/>
        </w:rPr>
        <w:t>台</w:t>
      </w:r>
      <w:r w:rsidRPr="008E4C0E">
        <w:rPr>
          <w:rFonts w:ascii="Times New Roman" w:eastAsia="標楷體" w:hAnsi="Times New Roman" w:cs="Times New Roman" w:hint="eastAsia"/>
          <w:szCs w:val="24"/>
        </w:rPr>
        <w:t>北國際會議中心</w:t>
      </w:r>
      <w:r w:rsidRPr="008E4C0E">
        <w:rPr>
          <w:rFonts w:ascii="Times New Roman" w:eastAsia="標楷體" w:hAnsi="Times New Roman" w:cs="Times New Roman" w:hint="eastAsia"/>
          <w:szCs w:val="24"/>
        </w:rPr>
        <w:t>101</w:t>
      </w:r>
      <w:r>
        <w:rPr>
          <w:rFonts w:ascii="Times New Roman" w:eastAsia="標楷體" w:hAnsi="Times New Roman" w:cs="Times New Roman" w:hint="eastAsia"/>
          <w:szCs w:val="24"/>
        </w:rPr>
        <w:t>CD</w:t>
      </w:r>
      <w:r w:rsidRPr="008E4C0E">
        <w:rPr>
          <w:rFonts w:ascii="Times New Roman" w:eastAsia="標楷體" w:hAnsi="Times New Roman" w:cs="Times New Roman" w:hint="eastAsia"/>
          <w:szCs w:val="24"/>
        </w:rPr>
        <w:t>會議室</w:t>
      </w:r>
      <w:r w:rsidR="000926EC">
        <w:rPr>
          <w:rFonts w:ascii="Times New Roman" w:eastAsia="標楷體" w:hAnsi="Times New Roman" w:cs="Times New Roman" w:hint="eastAsia"/>
          <w:szCs w:val="24"/>
        </w:rPr>
        <w:t>(</w:t>
      </w:r>
      <w:r w:rsidR="007C56C9">
        <w:rPr>
          <w:rFonts w:ascii="Times New Roman" w:eastAsia="標楷體" w:hAnsi="Times New Roman" w:cs="Times New Roman" w:hint="eastAsia"/>
          <w:szCs w:val="24"/>
        </w:rPr>
        <w:t>台</w:t>
      </w:r>
      <w:r w:rsidR="007C56C9" w:rsidRPr="008E4C0E">
        <w:rPr>
          <w:rFonts w:ascii="Times New Roman" w:eastAsia="標楷體" w:hAnsi="Times New Roman" w:cs="Times New Roman" w:hint="eastAsia"/>
          <w:szCs w:val="24"/>
        </w:rPr>
        <w:t>北市</w:t>
      </w:r>
      <w:r w:rsidR="007C56C9" w:rsidRPr="008E4C0E">
        <w:rPr>
          <w:rFonts w:ascii="Times New Roman" w:eastAsia="標楷體" w:hAnsi="Times New Roman" w:cs="Times New Roman"/>
          <w:szCs w:val="24"/>
        </w:rPr>
        <w:t>信義區信義路五段</w:t>
      </w:r>
      <w:r w:rsidR="007C56C9" w:rsidRPr="008E4C0E">
        <w:rPr>
          <w:rFonts w:ascii="Times New Roman" w:eastAsia="標楷體" w:hAnsi="Times New Roman" w:cs="Times New Roman"/>
          <w:szCs w:val="24"/>
        </w:rPr>
        <w:t>1</w:t>
      </w:r>
      <w:r w:rsidR="007C56C9" w:rsidRPr="008E4C0E">
        <w:rPr>
          <w:rFonts w:ascii="Times New Roman" w:eastAsia="標楷體" w:hAnsi="Times New Roman" w:cs="Times New Roman"/>
          <w:szCs w:val="24"/>
        </w:rPr>
        <w:t>號</w:t>
      </w:r>
      <w:r w:rsidR="000926EC">
        <w:rPr>
          <w:rFonts w:ascii="Times New Roman" w:eastAsia="標楷體" w:hAnsi="Times New Roman" w:cs="Times New Roman" w:hint="eastAsia"/>
          <w:szCs w:val="24"/>
        </w:rPr>
        <w:t>)</w:t>
      </w:r>
      <w:r w:rsidR="0049155B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7C56C9">
        <w:rPr>
          <w:rFonts w:ascii="Times New Roman" w:eastAsia="標楷體" w:hAnsi="Times New Roman" w:cs="Times New Roman" w:hint="eastAsia"/>
          <w:b/>
          <w:szCs w:val="24"/>
        </w:rPr>
        <w:t xml:space="preserve">     </w:t>
      </w:r>
    </w:p>
    <w:p w14:paraId="58F8B6B4" w14:textId="77777777" w:rsidR="002B1A6C" w:rsidRPr="00646DC2" w:rsidRDefault="002B1A6C" w:rsidP="002B1A6C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指導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DA6C4D">
        <w:rPr>
          <w:rFonts w:ascii="Times New Roman" w:eastAsia="標楷體" w:hAnsi="Times New Roman" w:cs="Times New Roman" w:hint="eastAsia"/>
          <w:szCs w:val="24"/>
        </w:rPr>
        <w:t>經濟部國際貿易局</w:t>
      </w:r>
    </w:p>
    <w:p w14:paraId="58860815" w14:textId="77777777" w:rsidR="002B1A6C" w:rsidRDefault="002B1A6C" w:rsidP="002B1A6C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 w:rsidRPr="00B80B1C">
        <w:rPr>
          <w:rFonts w:ascii="Times New Roman" w:eastAsia="標楷體" w:hAnsi="Times New Roman" w:cs="Times New Roman" w:hint="eastAsia"/>
          <w:b/>
          <w:bCs/>
          <w:szCs w:val="24"/>
        </w:rPr>
        <w:t>主辦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B80B1C">
        <w:rPr>
          <w:rFonts w:ascii="Times New Roman" w:eastAsia="標楷體" w:hAnsi="Times New Roman" w:cs="Times New Roman" w:hint="eastAsia"/>
          <w:szCs w:val="24"/>
        </w:rPr>
        <w:t>中華民國工商協進會</w:t>
      </w:r>
      <w:r>
        <w:rPr>
          <w:rFonts w:ascii="Times New Roman" w:eastAsia="標楷體" w:hAnsi="Times New Roman" w:cs="Times New Roman" w:hint="eastAsia"/>
          <w:szCs w:val="24"/>
        </w:rPr>
        <w:t>、九州半導體人才培育聯盟</w:t>
      </w:r>
      <w:r w:rsidRPr="00B80B1C">
        <w:rPr>
          <w:rFonts w:ascii="Times New Roman" w:eastAsia="標楷體" w:hAnsi="Times New Roman" w:cs="Times New Roman" w:hint="eastAsia"/>
          <w:szCs w:val="24"/>
        </w:rPr>
        <w:t>、</w:t>
      </w:r>
      <w:r w:rsidRPr="007A58ED">
        <w:rPr>
          <w:rFonts w:ascii="Times New Roman" w:eastAsia="標楷體" w:hAnsi="Times New Roman" w:cs="Times New Roman" w:hint="eastAsia"/>
          <w:szCs w:val="24"/>
        </w:rPr>
        <w:t>九州開放創新中心</w:t>
      </w:r>
      <w:r w:rsidRPr="00207264">
        <w:rPr>
          <w:rFonts w:ascii="Times New Roman" w:eastAsia="標楷體" w:hAnsi="Times New Roman" w:cs="Times New Roman" w:hint="eastAsia"/>
          <w:szCs w:val="24"/>
        </w:rPr>
        <w:t>、</w:t>
      </w:r>
      <w:r>
        <w:rPr>
          <w:rFonts w:ascii="Times New Roman" w:eastAsia="標楷體" w:hAnsi="Times New Roman" w:cs="Times New Roman" w:hint="eastAsia"/>
          <w:szCs w:val="24"/>
        </w:rPr>
        <w:t>九州經濟國際化推進機構</w:t>
      </w:r>
    </w:p>
    <w:p w14:paraId="28F0EEAA" w14:textId="4A61620A" w:rsidR="002B1A6C" w:rsidRDefault="002B1A6C" w:rsidP="002B1A6C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協辦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35074A">
        <w:rPr>
          <w:rFonts w:ascii="Times New Roman" w:eastAsia="標楷體" w:hAnsi="Times New Roman" w:cs="Times New Roman" w:hint="eastAsia"/>
          <w:szCs w:val="24"/>
        </w:rPr>
        <w:t>九州經濟連合會、九州新商務協議會、日本台灣交流協會、台北駐福岡經濟文化辦事處、</w:t>
      </w:r>
      <w:r w:rsidRPr="00BF6A9A">
        <w:rPr>
          <w:rFonts w:ascii="Times New Roman" w:eastAsia="標楷體" w:hAnsi="Times New Roman" w:cs="Times New Roman" w:hint="eastAsia"/>
          <w:szCs w:val="24"/>
        </w:rPr>
        <w:t>中華民國對外貿易發展協會</w:t>
      </w:r>
    </w:p>
    <w:p w14:paraId="14FAFBCB" w14:textId="77777777" w:rsidR="00273B5C" w:rsidRDefault="00273B5C" w:rsidP="002B1A6C">
      <w:pPr>
        <w:adjustRightInd w:val="0"/>
        <w:snapToGrid w:val="0"/>
        <w:spacing w:line="240" w:lineRule="atLeast"/>
        <w:ind w:leftChars="1" w:left="1274" w:hangingChars="530" w:hanging="1272"/>
        <w:rPr>
          <w:rFonts w:ascii="Times New Roman" w:eastAsia="標楷體" w:hAnsi="Times New Roman" w:cs="Times New Roman"/>
          <w:szCs w:val="24"/>
        </w:rPr>
      </w:pPr>
    </w:p>
    <w:tbl>
      <w:tblPr>
        <w:tblW w:w="87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842"/>
        <w:gridCol w:w="1418"/>
        <w:gridCol w:w="3969"/>
      </w:tblGrid>
      <w:tr w:rsidR="00273B5C" w:rsidRPr="006B6555" w14:paraId="29E9A3AB" w14:textId="77777777" w:rsidTr="00273B5C">
        <w:trPr>
          <w:trHeight w:val="423"/>
          <w:jc w:val="center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EC8AB" w14:textId="77777777" w:rsidR="00273B5C" w:rsidRPr="000861CF" w:rsidRDefault="00273B5C" w:rsidP="00F91CE0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0861CF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公司名稱:</w:t>
            </w: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50FAF" w14:textId="77777777" w:rsidR="00273B5C" w:rsidRPr="000861CF" w:rsidRDefault="00273B5C" w:rsidP="00F91CE0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0861CF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地址:</w:t>
            </w:r>
          </w:p>
        </w:tc>
      </w:tr>
      <w:tr w:rsidR="00273B5C" w:rsidRPr="006B6555" w14:paraId="21279633" w14:textId="77777777" w:rsidTr="00273B5C">
        <w:trPr>
          <w:trHeight w:val="499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8B396" w14:textId="77777777" w:rsidR="00273B5C" w:rsidRPr="00710423" w:rsidRDefault="00273B5C" w:rsidP="00F91CE0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b/>
                <w:bCs/>
                <w:color w:val="000000" w:themeColor="text1"/>
                <w:kern w:val="28"/>
                <w:szCs w:val="24"/>
                <w:lang w:eastAsia="zh-CN"/>
              </w:rPr>
            </w:pPr>
            <w:r w:rsidRPr="00710423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  <w:lang w:eastAsia="zh-CN"/>
              </w:rPr>
              <w:t>業種:□金融保險 □製造業 □學術界 □工商團體 □政府單位 □服務業</w:t>
            </w:r>
            <w:r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</w:rPr>
              <w:t xml:space="preserve"> </w:t>
            </w:r>
            <w:r w:rsidRPr="00710423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  <w:lang w:eastAsia="zh-CN"/>
              </w:rPr>
              <w:t>□其他</w:t>
            </w:r>
          </w:p>
        </w:tc>
      </w:tr>
      <w:tr w:rsidR="00273B5C" w:rsidRPr="006B6555" w14:paraId="03E030DB" w14:textId="77777777" w:rsidTr="00273B5C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9EE82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姓 名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FABBF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職 稱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C92E8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電話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CA3E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E</w:t>
            </w:r>
            <w:r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  <w:t>-</w:t>
            </w: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mail</w:t>
            </w:r>
          </w:p>
        </w:tc>
      </w:tr>
      <w:tr w:rsidR="00273B5C" w:rsidRPr="006B6555" w14:paraId="53D6345B" w14:textId="77777777" w:rsidTr="00273B5C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EEC58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DBAF2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9AA1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DB541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273B5C" w:rsidRPr="006B6555" w14:paraId="65658370" w14:textId="77777777" w:rsidTr="00273B5C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372CE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82A52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C4B55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B08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273B5C" w:rsidRPr="006B6555" w14:paraId="399BCF07" w14:textId="77777777" w:rsidTr="00273B5C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03E8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C590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1198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DE7D4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273B5C" w:rsidRPr="006B6555" w14:paraId="68F15D2C" w14:textId="77777777" w:rsidTr="00273B5C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169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3B0F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886DE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AB303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273B5C" w:rsidRPr="006B6555" w14:paraId="64E147F0" w14:textId="77777777" w:rsidTr="00273B5C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0622A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29E6D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4AC23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CB42C" w14:textId="77777777" w:rsidR="00273B5C" w:rsidRPr="00B93ABD" w:rsidRDefault="00273B5C" w:rsidP="00F91CE0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</w:tbl>
    <w:p w14:paraId="692E14DF" w14:textId="77777777" w:rsidR="00E7076E" w:rsidRDefault="00E7076E" w:rsidP="002B1A6C">
      <w:pPr>
        <w:adjustRightInd w:val="0"/>
        <w:snapToGrid w:val="0"/>
        <w:spacing w:line="240" w:lineRule="atLeast"/>
        <w:ind w:leftChars="1" w:left="1274" w:hangingChars="530" w:hanging="1272"/>
        <w:rPr>
          <w:rFonts w:ascii="Times New Roman" w:eastAsia="標楷體" w:hAnsi="Times New Roman" w:cs="Times New Roman"/>
          <w:szCs w:val="24"/>
        </w:rPr>
      </w:pPr>
    </w:p>
    <w:p w14:paraId="6EEB8D55" w14:textId="4B897D90" w:rsidR="00D272E8" w:rsidRPr="009B2E8B" w:rsidRDefault="000F5303" w:rsidP="000F5303">
      <w:pPr>
        <w:spacing w:line="400" w:lineRule="exact"/>
        <w:ind w:left="566" w:hangingChars="236" w:hanging="566"/>
        <w:rPr>
          <w:rFonts w:ascii="Times New Roman" w:eastAsia="標楷體" w:hAnsi="Times New Roman" w:cs="Times New Roman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778AF56" wp14:editId="7624FB47">
            <wp:simplePos x="0" y="0"/>
            <wp:positionH relativeFrom="column">
              <wp:posOffset>5930900</wp:posOffset>
            </wp:positionH>
            <wp:positionV relativeFrom="paragraph">
              <wp:posOffset>158115</wp:posOffset>
            </wp:positionV>
            <wp:extent cx="546100" cy="546100"/>
            <wp:effectExtent l="0" t="0" r="6350" b="6350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5461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272E8" w:rsidRPr="00181553">
        <w:rPr>
          <w:rFonts w:ascii="標楷體" w:eastAsia="標楷體" w:hAnsi="標楷體" w:hint="eastAsia"/>
          <w:color w:val="000000" w:themeColor="text1"/>
        </w:rPr>
        <w:t>備註</w:t>
      </w:r>
      <w:r w:rsidR="00D272E8">
        <w:rPr>
          <w:rFonts w:ascii="標楷體" w:eastAsia="標楷體" w:hAnsi="標楷體" w:hint="eastAsia"/>
          <w:color w:val="000000" w:themeColor="text1"/>
        </w:rPr>
        <w:t>:</w:t>
      </w:r>
      <w:r w:rsidR="00D272E8" w:rsidRPr="001F2705">
        <w:rPr>
          <w:rFonts w:ascii="標楷體" w:eastAsia="標楷體" w:hAnsi="標楷體" w:hint="eastAsia"/>
          <w:color w:val="000000" w:themeColor="text1"/>
        </w:rPr>
        <w:t>本場講座免收費用，</w:t>
      </w:r>
      <w:proofErr w:type="gramStart"/>
      <w:r w:rsidR="00D272E8" w:rsidRPr="00B75090">
        <w:rPr>
          <w:rFonts w:ascii="標楷體" w:eastAsia="標楷體" w:hAnsi="標楷體" w:hint="eastAsia"/>
          <w:b/>
          <w:bCs/>
          <w:color w:val="000000" w:themeColor="text1"/>
        </w:rPr>
        <w:t>採</w:t>
      </w:r>
      <w:proofErr w:type="gramEnd"/>
      <w:r w:rsidR="00D272E8" w:rsidRPr="00B75090">
        <w:rPr>
          <w:rFonts w:ascii="標楷體" w:eastAsia="標楷體" w:hAnsi="標楷體" w:hint="eastAsia"/>
          <w:b/>
          <w:bCs/>
          <w:color w:val="000000" w:themeColor="text1"/>
        </w:rPr>
        <w:t>中日同步口譯</w:t>
      </w:r>
      <w:r w:rsidR="00B75090">
        <w:rPr>
          <w:rFonts w:ascii="標楷體" w:eastAsia="標楷體" w:hAnsi="標楷體" w:hint="eastAsia"/>
          <w:color w:val="000000" w:themeColor="text1"/>
        </w:rPr>
        <w:t>；</w:t>
      </w:r>
      <w:r w:rsidR="00D272E8" w:rsidRPr="001F2705">
        <w:rPr>
          <w:rFonts w:ascii="標楷體" w:eastAsia="標楷體" w:hAnsi="標楷體" w:hint="eastAsia"/>
          <w:color w:val="000000" w:themeColor="text1"/>
        </w:rPr>
        <w:t>有意參加者請於</w:t>
      </w:r>
      <w:r w:rsidR="002B1A6C">
        <w:rPr>
          <w:rFonts w:ascii="標楷體" w:eastAsia="標楷體" w:hAnsi="標楷體" w:hint="eastAsia"/>
          <w:color w:val="000000" w:themeColor="text1"/>
        </w:rPr>
        <w:t>1</w:t>
      </w:r>
      <w:r w:rsidR="00D272E8" w:rsidRPr="001F2705">
        <w:rPr>
          <w:rFonts w:ascii="標楷體" w:eastAsia="標楷體" w:hAnsi="標楷體" w:hint="eastAsia"/>
          <w:color w:val="000000" w:themeColor="text1"/>
        </w:rPr>
        <w:t>月</w:t>
      </w:r>
      <w:r w:rsidR="00273B5C">
        <w:rPr>
          <w:rFonts w:ascii="標楷體" w:eastAsia="標楷體" w:hAnsi="標楷體" w:hint="eastAsia"/>
          <w:color w:val="000000" w:themeColor="text1"/>
        </w:rPr>
        <w:t>30</w:t>
      </w:r>
      <w:r w:rsidR="00D272E8" w:rsidRPr="001F2705">
        <w:rPr>
          <w:rFonts w:ascii="標楷體" w:eastAsia="標楷體" w:hAnsi="標楷體" w:hint="eastAsia"/>
          <w:color w:val="000000" w:themeColor="text1"/>
        </w:rPr>
        <w:t>日(星期</w:t>
      </w:r>
      <w:r w:rsidR="00273B5C">
        <w:rPr>
          <w:rFonts w:ascii="標楷體" w:eastAsia="標楷體" w:hAnsi="標楷體" w:hint="eastAsia"/>
          <w:color w:val="000000" w:themeColor="text1"/>
        </w:rPr>
        <w:t>一</w:t>
      </w:r>
      <w:r w:rsidR="00D272E8" w:rsidRPr="001F2705">
        <w:rPr>
          <w:rFonts w:ascii="標楷體" w:eastAsia="標楷體" w:hAnsi="標楷體" w:hint="eastAsia"/>
          <w:color w:val="000000" w:themeColor="text1"/>
        </w:rPr>
        <w:t>)前掃描QR-cod</w:t>
      </w:r>
      <w:r w:rsidR="00D272E8">
        <w:rPr>
          <w:rFonts w:ascii="標楷體" w:eastAsia="標楷體" w:hAnsi="標楷體" w:hint="eastAsia"/>
          <w:color w:val="000000" w:themeColor="text1"/>
        </w:rPr>
        <w:t>e</w:t>
      </w:r>
      <w:r w:rsidR="00D272E8" w:rsidRPr="001F2705">
        <w:rPr>
          <w:rFonts w:ascii="標楷體" w:eastAsia="標楷體" w:hAnsi="標楷體" w:hint="eastAsia"/>
          <w:color w:val="000000" w:themeColor="text1"/>
        </w:rPr>
        <w:t>或點擊網址</w:t>
      </w:r>
      <w:r w:rsidR="00547E95">
        <w:rPr>
          <w:rFonts w:ascii="標楷體" w:eastAsia="標楷體" w:hAnsi="標楷體" w:hint="eastAsia"/>
          <w:color w:val="000000" w:themeColor="text1"/>
        </w:rPr>
        <w:t>(</w:t>
      </w:r>
      <w:r w:rsidR="00E7076E" w:rsidRPr="00E7076E">
        <w:rPr>
          <w:rFonts w:ascii="標楷體" w:eastAsia="標楷體" w:hAnsi="標楷體"/>
          <w:color w:val="000000" w:themeColor="text1"/>
        </w:rPr>
        <w:t>https://tinyurl.com/4rx542h6</w:t>
      </w:r>
      <w:r w:rsidR="00547E95">
        <w:rPr>
          <w:rFonts w:ascii="標楷體" w:eastAsia="標楷體" w:hAnsi="標楷體" w:hint="eastAsia"/>
          <w:color w:val="000000" w:themeColor="text1"/>
        </w:rPr>
        <w:t>)</w:t>
      </w:r>
      <w:proofErr w:type="gramStart"/>
      <w:r w:rsidR="00D272E8">
        <w:rPr>
          <w:rFonts w:ascii="標楷體" w:eastAsia="標楷體" w:hAnsi="標楷體" w:hint="eastAsia"/>
          <w:color w:val="000000" w:themeColor="text1"/>
        </w:rPr>
        <w:t>進行</w:t>
      </w:r>
      <w:r w:rsidR="00D272E8" w:rsidRPr="001F2705">
        <w:rPr>
          <w:rFonts w:ascii="標楷體" w:eastAsia="標楷體" w:hAnsi="標楷體" w:hint="eastAsia"/>
          <w:color w:val="000000" w:themeColor="text1"/>
        </w:rPr>
        <w:t>線上報名</w:t>
      </w:r>
      <w:proofErr w:type="gramEnd"/>
      <w:r w:rsidR="00D272E8" w:rsidRPr="001F2705">
        <w:rPr>
          <w:rFonts w:ascii="標楷體" w:eastAsia="標楷體" w:hAnsi="標楷體" w:hint="eastAsia"/>
          <w:color w:val="000000" w:themeColor="text1"/>
        </w:rPr>
        <w:t>。</w:t>
      </w:r>
      <w:proofErr w:type="gramStart"/>
      <w:r w:rsidR="00D272E8" w:rsidRPr="001F2705">
        <w:rPr>
          <w:rFonts w:ascii="標楷體" w:eastAsia="標楷體" w:hAnsi="標楷體" w:hint="eastAsia"/>
          <w:color w:val="000000" w:themeColor="text1"/>
        </w:rPr>
        <w:t>填妥</w:t>
      </w:r>
      <w:r w:rsidR="00D272E8">
        <w:rPr>
          <w:rFonts w:ascii="標楷體" w:eastAsia="標楷體" w:hAnsi="標楷體" w:hint="eastAsia"/>
          <w:color w:val="000000" w:themeColor="text1"/>
        </w:rPr>
        <w:t>本</w:t>
      </w:r>
      <w:r w:rsidR="00D272E8" w:rsidRPr="001F2705">
        <w:rPr>
          <w:rFonts w:ascii="標楷體" w:eastAsia="標楷體" w:hAnsi="標楷體" w:hint="eastAsia"/>
          <w:color w:val="000000" w:themeColor="text1"/>
        </w:rPr>
        <w:t>報名表</w:t>
      </w:r>
      <w:proofErr w:type="gramEnd"/>
      <w:r w:rsidR="00D272E8" w:rsidRPr="001F2705">
        <w:rPr>
          <w:rFonts w:ascii="標楷體" w:eastAsia="標楷體" w:hAnsi="標楷體" w:hint="eastAsia"/>
          <w:color w:val="000000" w:themeColor="text1"/>
        </w:rPr>
        <w:t>，</w:t>
      </w:r>
      <w:r w:rsidR="00D272E8">
        <w:rPr>
          <w:rFonts w:ascii="標楷體" w:eastAsia="標楷體" w:hAnsi="標楷體"/>
          <w:color w:val="000000" w:themeColor="text1"/>
        </w:rPr>
        <w:t>Email</w:t>
      </w:r>
      <w:r w:rsidR="00D272E8" w:rsidRPr="001F2705">
        <w:rPr>
          <w:rFonts w:ascii="標楷體" w:eastAsia="標楷體" w:hAnsi="標楷體" w:hint="eastAsia"/>
          <w:color w:val="000000" w:themeColor="text1"/>
        </w:rPr>
        <w:t>至</w:t>
      </w:r>
      <w:r w:rsidR="00D272E8" w:rsidRPr="0088572D">
        <w:rPr>
          <w:rStyle w:val="af0"/>
        </w:rPr>
        <w:t>shelly@cnaic.org</w:t>
      </w:r>
      <w:r w:rsidR="00D272E8" w:rsidRPr="0088572D">
        <w:rPr>
          <w:rFonts w:ascii="標楷體" w:eastAsia="標楷體" w:hAnsi="標楷體" w:hint="eastAsia"/>
        </w:rPr>
        <w:t>並以電話確</w:t>
      </w:r>
      <w:r w:rsidR="00D272E8" w:rsidRPr="001F2705">
        <w:rPr>
          <w:rFonts w:ascii="標楷體" w:eastAsia="標楷體" w:hAnsi="標楷體" w:hint="eastAsia"/>
          <w:color w:val="000000" w:themeColor="text1"/>
        </w:rPr>
        <w:t>認(02-2707-0111</w:t>
      </w:r>
      <w:r w:rsidR="00D272E8" w:rsidRPr="00F70ED7">
        <w:rPr>
          <w:rFonts w:ascii="標楷體" w:eastAsia="標楷體" w:hAnsi="標楷體" w:hint="eastAsia"/>
          <w:color w:val="000000" w:themeColor="text1"/>
        </w:rPr>
        <w:t>分機144李專員</w:t>
      </w:r>
      <w:r w:rsidR="00D272E8">
        <w:rPr>
          <w:rFonts w:ascii="標楷體" w:eastAsia="標楷體" w:hAnsi="標楷體" w:hint="eastAsia"/>
          <w:color w:val="000000" w:themeColor="text1"/>
        </w:rPr>
        <w:t>)。</w:t>
      </w:r>
    </w:p>
    <w:p w14:paraId="77BFB0E0" w14:textId="52B2CED7" w:rsidR="000B4000" w:rsidRPr="00D272E8" w:rsidRDefault="000B4000" w:rsidP="000B4000">
      <w:pPr>
        <w:pStyle w:val="a4"/>
        <w:spacing w:line="460" w:lineRule="exact"/>
        <w:ind w:leftChars="0"/>
        <w:rPr>
          <w:rFonts w:ascii="Times New Roman" w:eastAsia="標楷體" w:hAnsi="Times New Roman" w:cs="Times New Roman"/>
          <w:b/>
          <w:bCs/>
          <w:szCs w:val="24"/>
        </w:rPr>
      </w:pPr>
    </w:p>
    <w:sectPr w:rsidR="000B4000" w:rsidRPr="00D272E8" w:rsidSect="000F5303">
      <w:footerReference w:type="default" r:id="rId12"/>
      <w:headerReference w:type="first" r:id="rId13"/>
      <w:footerReference w:type="first" r:id="rId14"/>
      <w:pgSz w:w="11906" w:h="16838" w:code="9"/>
      <w:pgMar w:top="851" w:right="707" w:bottom="0" w:left="720" w:header="0" w:footer="33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4DA55" w14:textId="77777777" w:rsidR="009776F9" w:rsidRDefault="009776F9" w:rsidP="00E014F0">
      <w:r>
        <w:separator/>
      </w:r>
    </w:p>
  </w:endnote>
  <w:endnote w:type="continuationSeparator" w:id="0">
    <w:p w14:paraId="36CE81D7" w14:textId="77777777" w:rsidR="009776F9" w:rsidRDefault="009776F9" w:rsidP="00E01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CA3FA" w14:textId="77777777" w:rsidR="00916425" w:rsidRPr="00916425" w:rsidRDefault="00916425" w:rsidP="00916425">
    <w:pPr>
      <w:pStyle w:val="a7"/>
      <w:jc w:val="center"/>
      <w:rPr>
        <w:rFonts w:ascii="Times New Roman" w:hAnsi="Times New Roman" w:cs="Times New Roman"/>
      </w:rPr>
    </w:pPr>
    <w:r w:rsidRPr="00916425">
      <w:rPr>
        <w:rFonts w:ascii="Times New Roman" w:hAnsi="Times New Roman" w:cs="Times New Roman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9952825"/>
      <w:docPartObj>
        <w:docPartGallery w:val="Page Numbers (Bottom of Page)"/>
        <w:docPartUnique/>
      </w:docPartObj>
    </w:sdtPr>
    <w:sdtEndPr/>
    <w:sdtContent>
      <w:p w14:paraId="0596BCD5" w14:textId="532D791A" w:rsidR="007F2A1B" w:rsidRDefault="007F2A1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12C0B2C4" w14:textId="77777777" w:rsidR="007F2A1B" w:rsidRDefault="007F2A1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95378" w14:textId="77777777" w:rsidR="009776F9" w:rsidRDefault="009776F9" w:rsidP="00E014F0">
      <w:r>
        <w:separator/>
      </w:r>
    </w:p>
  </w:footnote>
  <w:footnote w:type="continuationSeparator" w:id="0">
    <w:p w14:paraId="3BA34DE5" w14:textId="77777777" w:rsidR="009776F9" w:rsidRDefault="009776F9" w:rsidP="00E014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8EEB3" w14:textId="446DA846" w:rsidR="00936E72" w:rsidRDefault="00936E72" w:rsidP="00936E72">
    <w:pPr>
      <w:pStyle w:val="a5"/>
      <w:ind w:leftChars="-295" w:hangingChars="354" w:hanging="70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C7857"/>
    <w:multiLevelType w:val="hybridMultilevel"/>
    <w:tmpl w:val="5B88D5BA"/>
    <w:lvl w:ilvl="0" w:tplc="C7EAFB2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857654"/>
    <w:multiLevelType w:val="hybridMultilevel"/>
    <w:tmpl w:val="CB9E1300"/>
    <w:lvl w:ilvl="0" w:tplc="3DE4C5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06476FF"/>
    <w:multiLevelType w:val="hybridMultilevel"/>
    <w:tmpl w:val="5ACCC5A0"/>
    <w:lvl w:ilvl="0" w:tplc="5AF607D2">
      <w:start w:val="1"/>
      <w:numFmt w:val="decimal"/>
      <w:lvlText w:val="(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17F12149"/>
    <w:multiLevelType w:val="hybridMultilevel"/>
    <w:tmpl w:val="B47EEE1E"/>
    <w:lvl w:ilvl="0" w:tplc="58EE02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CF507FB"/>
    <w:multiLevelType w:val="hybridMultilevel"/>
    <w:tmpl w:val="C4C8BF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561996"/>
    <w:multiLevelType w:val="hybridMultilevel"/>
    <w:tmpl w:val="799E48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4114EB6"/>
    <w:multiLevelType w:val="hybridMultilevel"/>
    <w:tmpl w:val="6548D426"/>
    <w:lvl w:ilvl="0" w:tplc="AC6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4370B5"/>
    <w:multiLevelType w:val="hybridMultilevel"/>
    <w:tmpl w:val="503C5E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AD3798A"/>
    <w:multiLevelType w:val="hybridMultilevel"/>
    <w:tmpl w:val="82F0A2EE"/>
    <w:lvl w:ilvl="0" w:tplc="5404735E">
      <w:start w:val="1"/>
      <w:numFmt w:val="taiwaneseCountingThousand"/>
      <w:lvlText w:val="(%1)"/>
      <w:lvlJc w:val="left"/>
      <w:pPr>
        <w:ind w:left="1002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9" w15:restartNumberingAfterBreak="0">
    <w:nsid w:val="40EE3B35"/>
    <w:multiLevelType w:val="hybridMultilevel"/>
    <w:tmpl w:val="62E2084C"/>
    <w:lvl w:ilvl="0" w:tplc="A7F4EA8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8105BB4"/>
    <w:multiLevelType w:val="hybridMultilevel"/>
    <w:tmpl w:val="000E60A6"/>
    <w:lvl w:ilvl="0" w:tplc="71ECE4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A8E7281"/>
    <w:multiLevelType w:val="hybridMultilevel"/>
    <w:tmpl w:val="C1C64D34"/>
    <w:lvl w:ilvl="0" w:tplc="E5CEB98C">
      <w:start w:val="6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0AA6273"/>
    <w:multiLevelType w:val="hybridMultilevel"/>
    <w:tmpl w:val="4EA0C8D0"/>
    <w:lvl w:ilvl="0" w:tplc="171CE87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5D1701DC"/>
    <w:multiLevelType w:val="hybridMultilevel"/>
    <w:tmpl w:val="13223E3C"/>
    <w:lvl w:ilvl="0" w:tplc="FE4C77D2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ECA2F28"/>
    <w:multiLevelType w:val="hybridMultilevel"/>
    <w:tmpl w:val="A7804600"/>
    <w:lvl w:ilvl="0" w:tplc="1A4E681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" w15:restartNumberingAfterBreak="0">
    <w:nsid w:val="606666F8"/>
    <w:multiLevelType w:val="hybridMultilevel"/>
    <w:tmpl w:val="823E2E18"/>
    <w:lvl w:ilvl="0" w:tplc="4A727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948390B"/>
    <w:multiLevelType w:val="hybridMultilevel"/>
    <w:tmpl w:val="2BE0B2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BFD1DDD"/>
    <w:multiLevelType w:val="hybridMultilevel"/>
    <w:tmpl w:val="FFA4F8B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F527736"/>
    <w:multiLevelType w:val="hybridMultilevel"/>
    <w:tmpl w:val="2BDE48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2835454"/>
    <w:multiLevelType w:val="hybridMultilevel"/>
    <w:tmpl w:val="6F02FA7A"/>
    <w:lvl w:ilvl="0" w:tplc="73B445FE">
      <w:numFmt w:val="bullet"/>
      <w:lvlText w:val="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4"/>
  </w:num>
  <w:num w:numId="4">
    <w:abstractNumId w:val="12"/>
  </w:num>
  <w:num w:numId="5">
    <w:abstractNumId w:val="9"/>
  </w:num>
  <w:num w:numId="6">
    <w:abstractNumId w:val="8"/>
  </w:num>
  <w:num w:numId="7">
    <w:abstractNumId w:val="17"/>
  </w:num>
  <w:num w:numId="8">
    <w:abstractNumId w:val="3"/>
  </w:num>
  <w:num w:numId="9">
    <w:abstractNumId w:val="2"/>
  </w:num>
  <w:num w:numId="10">
    <w:abstractNumId w:val="1"/>
  </w:num>
  <w:num w:numId="11">
    <w:abstractNumId w:val="16"/>
  </w:num>
  <w:num w:numId="12">
    <w:abstractNumId w:val="13"/>
  </w:num>
  <w:num w:numId="13">
    <w:abstractNumId w:val="5"/>
  </w:num>
  <w:num w:numId="14">
    <w:abstractNumId w:val="0"/>
  </w:num>
  <w:num w:numId="15">
    <w:abstractNumId w:val="11"/>
  </w:num>
  <w:num w:numId="16">
    <w:abstractNumId w:val="4"/>
  </w:num>
  <w:num w:numId="17">
    <w:abstractNumId w:val="7"/>
  </w:num>
  <w:num w:numId="18">
    <w:abstractNumId w:val="19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NDAxMbU0M7cwsbRU0lEKTi0uzszPAykwNDavBQDh0ZslLgAAAA=="/>
  </w:docVars>
  <w:rsids>
    <w:rsidRoot w:val="00391020"/>
    <w:rsid w:val="00000469"/>
    <w:rsid w:val="00001BBC"/>
    <w:rsid w:val="00010EC3"/>
    <w:rsid w:val="00011739"/>
    <w:rsid w:val="00012023"/>
    <w:rsid w:val="00012378"/>
    <w:rsid w:val="00013CC2"/>
    <w:rsid w:val="00014D2D"/>
    <w:rsid w:val="00016EB0"/>
    <w:rsid w:val="00017CBF"/>
    <w:rsid w:val="00021951"/>
    <w:rsid w:val="000237DB"/>
    <w:rsid w:val="00033BFA"/>
    <w:rsid w:val="00034580"/>
    <w:rsid w:val="00035244"/>
    <w:rsid w:val="000415C3"/>
    <w:rsid w:val="000427BC"/>
    <w:rsid w:val="00043FEA"/>
    <w:rsid w:val="0004467F"/>
    <w:rsid w:val="000451DF"/>
    <w:rsid w:val="000455E5"/>
    <w:rsid w:val="0004589F"/>
    <w:rsid w:val="00046551"/>
    <w:rsid w:val="00046921"/>
    <w:rsid w:val="0004706F"/>
    <w:rsid w:val="00052024"/>
    <w:rsid w:val="00052481"/>
    <w:rsid w:val="00055C82"/>
    <w:rsid w:val="00055EC5"/>
    <w:rsid w:val="0006051F"/>
    <w:rsid w:val="00060A28"/>
    <w:rsid w:val="0006294F"/>
    <w:rsid w:val="00062F89"/>
    <w:rsid w:val="00066866"/>
    <w:rsid w:val="00070696"/>
    <w:rsid w:val="00072A94"/>
    <w:rsid w:val="000764EA"/>
    <w:rsid w:val="00077A25"/>
    <w:rsid w:val="00080BC8"/>
    <w:rsid w:val="00085F38"/>
    <w:rsid w:val="000861CF"/>
    <w:rsid w:val="00087786"/>
    <w:rsid w:val="000903D2"/>
    <w:rsid w:val="00090F62"/>
    <w:rsid w:val="000926EC"/>
    <w:rsid w:val="000927A1"/>
    <w:rsid w:val="00093336"/>
    <w:rsid w:val="00093DBA"/>
    <w:rsid w:val="00094052"/>
    <w:rsid w:val="00096ADA"/>
    <w:rsid w:val="0009778B"/>
    <w:rsid w:val="000A0877"/>
    <w:rsid w:val="000A1A10"/>
    <w:rsid w:val="000A2385"/>
    <w:rsid w:val="000A2C30"/>
    <w:rsid w:val="000A5452"/>
    <w:rsid w:val="000A64D1"/>
    <w:rsid w:val="000B3FD7"/>
    <w:rsid w:val="000B4000"/>
    <w:rsid w:val="000B5349"/>
    <w:rsid w:val="000C57FA"/>
    <w:rsid w:val="000D06BB"/>
    <w:rsid w:val="000D0D64"/>
    <w:rsid w:val="000D1164"/>
    <w:rsid w:val="000D3433"/>
    <w:rsid w:val="000D3C90"/>
    <w:rsid w:val="000D4883"/>
    <w:rsid w:val="000D5152"/>
    <w:rsid w:val="000D58D0"/>
    <w:rsid w:val="000D7D3B"/>
    <w:rsid w:val="000E0A97"/>
    <w:rsid w:val="000E0B81"/>
    <w:rsid w:val="000E4291"/>
    <w:rsid w:val="000E48D4"/>
    <w:rsid w:val="000E5B4E"/>
    <w:rsid w:val="000E5DC5"/>
    <w:rsid w:val="000E6EC7"/>
    <w:rsid w:val="000F0535"/>
    <w:rsid w:val="000F1193"/>
    <w:rsid w:val="000F1460"/>
    <w:rsid w:val="000F2B52"/>
    <w:rsid w:val="000F5303"/>
    <w:rsid w:val="000F62C8"/>
    <w:rsid w:val="000F7A6C"/>
    <w:rsid w:val="00100BDB"/>
    <w:rsid w:val="00102FE6"/>
    <w:rsid w:val="00103D85"/>
    <w:rsid w:val="00107975"/>
    <w:rsid w:val="00112062"/>
    <w:rsid w:val="00113D51"/>
    <w:rsid w:val="00114020"/>
    <w:rsid w:val="00121475"/>
    <w:rsid w:val="00123ED4"/>
    <w:rsid w:val="001245AB"/>
    <w:rsid w:val="00124863"/>
    <w:rsid w:val="00126814"/>
    <w:rsid w:val="00127DC6"/>
    <w:rsid w:val="0013012B"/>
    <w:rsid w:val="00130D2D"/>
    <w:rsid w:val="001325C9"/>
    <w:rsid w:val="001352C8"/>
    <w:rsid w:val="00137D7A"/>
    <w:rsid w:val="00141352"/>
    <w:rsid w:val="001424A5"/>
    <w:rsid w:val="00142999"/>
    <w:rsid w:val="00146F27"/>
    <w:rsid w:val="001519FB"/>
    <w:rsid w:val="00151B69"/>
    <w:rsid w:val="00152892"/>
    <w:rsid w:val="00153EA9"/>
    <w:rsid w:val="001611EE"/>
    <w:rsid w:val="001627E9"/>
    <w:rsid w:val="00170CBD"/>
    <w:rsid w:val="00171241"/>
    <w:rsid w:val="00173C44"/>
    <w:rsid w:val="0017651A"/>
    <w:rsid w:val="00176D57"/>
    <w:rsid w:val="00181754"/>
    <w:rsid w:val="00181DF6"/>
    <w:rsid w:val="00182D54"/>
    <w:rsid w:val="00183E95"/>
    <w:rsid w:val="001840E2"/>
    <w:rsid w:val="0018533B"/>
    <w:rsid w:val="00191882"/>
    <w:rsid w:val="00191F12"/>
    <w:rsid w:val="0019323B"/>
    <w:rsid w:val="00195F93"/>
    <w:rsid w:val="001965EE"/>
    <w:rsid w:val="00196CB3"/>
    <w:rsid w:val="001972E7"/>
    <w:rsid w:val="00197315"/>
    <w:rsid w:val="001A01EE"/>
    <w:rsid w:val="001A2664"/>
    <w:rsid w:val="001A3027"/>
    <w:rsid w:val="001A3ECA"/>
    <w:rsid w:val="001A4B0D"/>
    <w:rsid w:val="001A4E0B"/>
    <w:rsid w:val="001A596C"/>
    <w:rsid w:val="001A5F1A"/>
    <w:rsid w:val="001A78E6"/>
    <w:rsid w:val="001B2432"/>
    <w:rsid w:val="001B2BBD"/>
    <w:rsid w:val="001B7284"/>
    <w:rsid w:val="001C36BF"/>
    <w:rsid w:val="001C4AA2"/>
    <w:rsid w:val="001C4C0A"/>
    <w:rsid w:val="001C6667"/>
    <w:rsid w:val="001C6C55"/>
    <w:rsid w:val="001D0231"/>
    <w:rsid w:val="001D23D3"/>
    <w:rsid w:val="001D2AE2"/>
    <w:rsid w:val="001D3245"/>
    <w:rsid w:val="001D3C88"/>
    <w:rsid w:val="001D4CA7"/>
    <w:rsid w:val="001D552E"/>
    <w:rsid w:val="001D5836"/>
    <w:rsid w:val="001E313D"/>
    <w:rsid w:val="001E3D2A"/>
    <w:rsid w:val="001E4956"/>
    <w:rsid w:val="001E6783"/>
    <w:rsid w:val="001F1A94"/>
    <w:rsid w:val="001F3005"/>
    <w:rsid w:val="001F5852"/>
    <w:rsid w:val="002008C2"/>
    <w:rsid w:val="0020090C"/>
    <w:rsid w:val="002052E8"/>
    <w:rsid w:val="00207264"/>
    <w:rsid w:val="002077A5"/>
    <w:rsid w:val="002126F5"/>
    <w:rsid w:val="00214544"/>
    <w:rsid w:val="00221065"/>
    <w:rsid w:val="0022202E"/>
    <w:rsid w:val="00225AD5"/>
    <w:rsid w:val="00225B08"/>
    <w:rsid w:val="00231888"/>
    <w:rsid w:val="00234152"/>
    <w:rsid w:val="002405ED"/>
    <w:rsid w:val="00240932"/>
    <w:rsid w:val="0024362E"/>
    <w:rsid w:val="00243F7D"/>
    <w:rsid w:val="002443FB"/>
    <w:rsid w:val="00244B14"/>
    <w:rsid w:val="00245FF5"/>
    <w:rsid w:val="00247834"/>
    <w:rsid w:val="00250712"/>
    <w:rsid w:val="00250C11"/>
    <w:rsid w:val="002521C8"/>
    <w:rsid w:val="0025341A"/>
    <w:rsid w:val="00256A32"/>
    <w:rsid w:val="00256C27"/>
    <w:rsid w:val="0026109E"/>
    <w:rsid w:val="002616A0"/>
    <w:rsid w:val="00261A0B"/>
    <w:rsid w:val="00264C97"/>
    <w:rsid w:val="00273B5C"/>
    <w:rsid w:val="0027582B"/>
    <w:rsid w:val="00275EA3"/>
    <w:rsid w:val="002778FC"/>
    <w:rsid w:val="00281106"/>
    <w:rsid w:val="0028248D"/>
    <w:rsid w:val="00286843"/>
    <w:rsid w:val="00286D8B"/>
    <w:rsid w:val="00287090"/>
    <w:rsid w:val="00287EAB"/>
    <w:rsid w:val="002909A0"/>
    <w:rsid w:val="00291DD8"/>
    <w:rsid w:val="002924F7"/>
    <w:rsid w:val="0029342B"/>
    <w:rsid w:val="002937BD"/>
    <w:rsid w:val="00294CD5"/>
    <w:rsid w:val="00296340"/>
    <w:rsid w:val="002967AA"/>
    <w:rsid w:val="00296F5A"/>
    <w:rsid w:val="00297F93"/>
    <w:rsid w:val="002A17F8"/>
    <w:rsid w:val="002A2BB8"/>
    <w:rsid w:val="002A2F8A"/>
    <w:rsid w:val="002A33E5"/>
    <w:rsid w:val="002A3D09"/>
    <w:rsid w:val="002A4107"/>
    <w:rsid w:val="002A44CE"/>
    <w:rsid w:val="002A78C4"/>
    <w:rsid w:val="002B0304"/>
    <w:rsid w:val="002B18FA"/>
    <w:rsid w:val="002B1963"/>
    <w:rsid w:val="002B1A6C"/>
    <w:rsid w:val="002B2898"/>
    <w:rsid w:val="002B2EE2"/>
    <w:rsid w:val="002B5914"/>
    <w:rsid w:val="002B673C"/>
    <w:rsid w:val="002B6774"/>
    <w:rsid w:val="002C1C6F"/>
    <w:rsid w:val="002C2405"/>
    <w:rsid w:val="002C2BA4"/>
    <w:rsid w:val="002C459F"/>
    <w:rsid w:val="002C6881"/>
    <w:rsid w:val="002D0AC7"/>
    <w:rsid w:val="002D36BF"/>
    <w:rsid w:val="002D3B4F"/>
    <w:rsid w:val="002D4A57"/>
    <w:rsid w:val="002D7BB2"/>
    <w:rsid w:val="002E0CB8"/>
    <w:rsid w:val="002E78D8"/>
    <w:rsid w:val="002F10CF"/>
    <w:rsid w:val="002F1476"/>
    <w:rsid w:val="002F515E"/>
    <w:rsid w:val="00300720"/>
    <w:rsid w:val="0030179C"/>
    <w:rsid w:val="00301877"/>
    <w:rsid w:val="00304BD7"/>
    <w:rsid w:val="00306270"/>
    <w:rsid w:val="00306A33"/>
    <w:rsid w:val="0031201C"/>
    <w:rsid w:val="003124CF"/>
    <w:rsid w:val="00313791"/>
    <w:rsid w:val="00313969"/>
    <w:rsid w:val="00313E88"/>
    <w:rsid w:val="00320F86"/>
    <w:rsid w:val="00321F81"/>
    <w:rsid w:val="003225F2"/>
    <w:rsid w:val="003231EF"/>
    <w:rsid w:val="00323770"/>
    <w:rsid w:val="0032517B"/>
    <w:rsid w:val="003263C7"/>
    <w:rsid w:val="00334136"/>
    <w:rsid w:val="00334524"/>
    <w:rsid w:val="00336626"/>
    <w:rsid w:val="003369B5"/>
    <w:rsid w:val="00337F5A"/>
    <w:rsid w:val="00341267"/>
    <w:rsid w:val="00347581"/>
    <w:rsid w:val="00347C9B"/>
    <w:rsid w:val="0035074A"/>
    <w:rsid w:val="0035488D"/>
    <w:rsid w:val="0035568D"/>
    <w:rsid w:val="003558CF"/>
    <w:rsid w:val="00363F10"/>
    <w:rsid w:val="003643A9"/>
    <w:rsid w:val="003658C9"/>
    <w:rsid w:val="0037006B"/>
    <w:rsid w:val="003714C2"/>
    <w:rsid w:val="00371678"/>
    <w:rsid w:val="003720E2"/>
    <w:rsid w:val="00374F9B"/>
    <w:rsid w:val="0038059A"/>
    <w:rsid w:val="00380CC7"/>
    <w:rsid w:val="0038179B"/>
    <w:rsid w:val="00385874"/>
    <w:rsid w:val="003878D6"/>
    <w:rsid w:val="003905FA"/>
    <w:rsid w:val="00390D98"/>
    <w:rsid w:val="00391020"/>
    <w:rsid w:val="0039286C"/>
    <w:rsid w:val="0039437E"/>
    <w:rsid w:val="00395395"/>
    <w:rsid w:val="003976AA"/>
    <w:rsid w:val="00397FBC"/>
    <w:rsid w:val="003A5318"/>
    <w:rsid w:val="003B0804"/>
    <w:rsid w:val="003B1124"/>
    <w:rsid w:val="003B12B9"/>
    <w:rsid w:val="003B4DE8"/>
    <w:rsid w:val="003B5C61"/>
    <w:rsid w:val="003B7827"/>
    <w:rsid w:val="003C39D6"/>
    <w:rsid w:val="003D0A91"/>
    <w:rsid w:val="003D2F21"/>
    <w:rsid w:val="003E0428"/>
    <w:rsid w:val="003E25A6"/>
    <w:rsid w:val="003E5C0A"/>
    <w:rsid w:val="003E6BF9"/>
    <w:rsid w:val="003E6F9F"/>
    <w:rsid w:val="003F00E3"/>
    <w:rsid w:val="003F14F5"/>
    <w:rsid w:val="003F7AC3"/>
    <w:rsid w:val="00403AE8"/>
    <w:rsid w:val="004110B7"/>
    <w:rsid w:val="00421986"/>
    <w:rsid w:val="00424881"/>
    <w:rsid w:val="00424CEA"/>
    <w:rsid w:val="00426681"/>
    <w:rsid w:val="0043096D"/>
    <w:rsid w:val="00430E10"/>
    <w:rsid w:val="004422F9"/>
    <w:rsid w:val="004449D6"/>
    <w:rsid w:val="00446E87"/>
    <w:rsid w:val="004534C7"/>
    <w:rsid w:val="004556D4"/>
    <w:rsid w:val="004558C6"/>
    <w:rsid w:val="00460A19"/>
    <w:rsid w:val="004642EC"/>
    <w:rsid w:val="0046772B"/>
    <w:rsid w:val="004677C8"/>
    <w:rsid w:val="00473F5A"/>
    <w:rsid w:val="00474B9E"/>
    <w:rsid w:val="00481EBF"/>
    <w:rsid w:val="0048201A"/>
    <w:rsid w:val="00482E03"/>
    <w:rsid w:val="004869E3"/>
    <w:rsid w:val="00487AA6"/>
    <w:rsid w:val="0049155B"/>
    <w:rsid w:val="00492BF0"/>
    <w:rsid w:val="0049493C"/>
    <w:rsid w:val="00494ED1"/>
    <w:rsid w:val="004976D9"/>
    <w:rsid w:val="004A1EC5"/>
    <w:rsid w:val="004A2055"/>
    <w:rsid w:val="004A4B56"/>
    <w:rsid w:val="004A6777"/>
    <w:rsid w:val="004A71BB"/>
    <w:rsid w:val="004B2738"/>
    <w:rsid w:val="004B536E"/>
    <w:rsid w:val="004B5620"/>
    <w:rsid w:val="004B6313"/>
    <w:rsid w:val="004B746B"/>
    <w:rsid w:val="004C0089"/>
    <w:rsid w:val="004C1247"/>
    <w:rsid w:val="004C2F13"/>
    <w:rsid w:val="004C470A"/>
    <w:rsid w:val="004C553B"/>
    <w:rsid w:val="004D1E78"/>
    <w:rsid w:val="004D393E"/>
    <w:rsid w:val="004D47C0"/>
    <w:rsid w:val="004D5DC3"/>
    <w:rsid w:val="004E1CDF"/>
    <w:rsid w:val="004E379C"/>
    <w:rsid w:val="004E46F1"/>
    <w:rsid w:val="004E570F"/>
    <w:rsid w:val="004E70E3"/>
    <w:rsid w:val="004F0060"/>
    <w:rsid w:val="004F0598"/>
    <w:rsid w:val="004F0B85"/>
    <w:rsid w:val="004F0E89"/>
    <w:rsid w:val="004F1C4F"/>
    <w:rsid w:val="004F3C2D"/>
    <w:rsid w:val="004F648C"/>
    <w:rsid w:val="004F7AD6"/>
    <w:rsid w:val="00503FD1"/>
    <w:rsid w:val="0050639C"/>
    <w:rsid w:val="00506D78"/>
    <w:rsid w:val="00507B60"/>
    <w:rsid w:val="00507CB6"/>
    <w:rsid w:val="00512559"/>
    <w:rsid w:val="005128AC"/>
    <w:rsid w:val="0051366E"/>
    <w:rsid w:val="0052195E"/>
    <w:rsid w:val="005219AC"/>
    <w:rsid w:val="00524999"/>
    <w:rsid w:val="00526EB8"/>
    <w:rsid w:val="005270C5"/>
    <w:rsid w:val="005334D4"/>
    <w:rsid w:val="0053411F"/>
    <w:rsid w:val="005404C1"/>
    <w:rsid w:val="00544147"/>
    <w:rsid w:val="005445D4"/>
    <w:rsid w:val="00544B7F"/>
    <w:rsid w:val="00545546"/>
    <w:rsid w:val="00545A1D"/>
    <w:rsid w:val="00546CD3"/>
    <w:rsid w:val="00547489"/>
    <w:rsid w:val="00547E95"/>
    <w:rsid w:val="005514A4"/>
    <w:rsid w:val="00556492"/>
    <w:rsid w:val="00557DFF"/>
    <w:rsid w:val="005610F9"/>
    <w:rsid w:val="00563066"/>
    <w:rsid w:val="0056517A"/>
    <w:rsid w:val="00565CDC"/>
    <w:rsid w:val="00566676"/>
    <w:rsid w:val="00567752"/>
    <w:rsid w:val="00570875"/>
    <w:rsid w:val="00570D67"/>
    <w:rsid w:val="005722BA"/>
    <w:rsid w:val="00572A67"/>
    <w:rsid w:val="005737DB"/>
    <w:rsid w:val="005763FB"/>
    <w:rsid w:val="0057693D"/>
    <w:rsid w:val="00580845"/>
    <w:rsid w:val="00580E89"/>
    <w:rsid w:val="0058190D"/>
    <w:rsid w:val="00581DAA"/>
    <w:rsid w:val="005849BD"/>
    <w:rsid w:val="00584D0F"/>
    <w:rsid w:val="0058594D"/>
    <w:rsid w:val="00586C44"/>
    <w:rsid w:val="00587D7A"/>
    <w:rsid w:val="0059015E"/>
    <w:rsid w:val="00590B8D"/>
    <w:rsid w:val="0059156D"/>
    <w:rsid w:val="00594E2A"/>
    <w:rsid w:val="00595CF7"/>
    <w:rsid w:val="005B0189"/>
    <w:rsid w:val="005B14E2"/>
    <w:rsid w:val="005B17D9"/>
    <w:rsid w:val="005B2411"/>
    <w:rsid w:val="005B4A87"/>
    <w:rsid w:val="005B4E7B"/>
    <w:rsid w:val="005B5465"/>
    <w:rsid w:val="005B75BF"/>
    <w:rsid w:val="005C3595"/>
    <w:rsid w:val="005C43EF"/>
    <w:rsid w:val="005D03A7"/>
    <w:rsid w:val="005D20D6"/>
    <w:rsid w:val="005D285B"/>
    <w:rsid w:val="005D581C"/>
    <w:rsid w:val="005E044C"/>
    <w:rsid w:val="005E0BAA"/>
    <w:rsid w:val="005E4F49"/>
    <w:rsid w:val="005E58F4"/>
    <w:rsid w:val="005F072F"/>
    <w:rsid w:val="005F1568"/>
    <w:rsid w:val="005F1B26"/>
    <w:rsid w:val="005F373C"/>
    <w:rsid w:val="005F4F0F"/>
    <w:rsid w:val="005F56F1"/>
    <w:rsid w:val="005F7099"/>
    <w:rsid w:val="006057B6"/>
    <w:rsid w:val="00606E54"/>
    <w:rsid w:val="00607D43"/>
    <w:rsid w:val="00611C62"/>
    <w:rsid w:val="0061600E"/>
    <w:rsid w:val="006201FB"/>
    <w:rsid w:val="00622AC0"/>
    <w:rsid w:val="00622DF4"/>
    <w:rsid w:val="00624239"/>
    <w:rsid w:val="0063136C"/>
    <w:rsid w:val="00631CBB"/>
    <w:rsid w:val="00632C9C"/>
    <w:rsid w:val="0063359A"/>
    <w:rsid w:val="00635510"/>
    <w:rsid w:val="006363D2"/>
    <w:rsid w:val="0063661F"/>
    <w:rsid w:val="00636AE0"/>
    <w:rsid w:val="00644F82"/>
    <w:rsid w:val="00645849"/>
    <w:rsid w:val="0064677B"/>
    <w:rsid w:val="00646DC2"/>
    <w:rsid w:val="0065238F"/>
    <w:rsid w:val="006531B2"/>
    <w:rsid w:val="00653639"/>
    <w:rsid w:val="0065645E"/>
    <w:rsid w:val="006607C4"/>
    <w:rsid w:val="0066083D"/>
    <w:rsid w:val="00661031"/>
    <w:rsid w:val="00665697"/>
    <w:rsid w:val="00665B69"/>
    <w:rsid w:val="00666525"/>
    <w:rsid w:val="00670C97"/>
    <w:rsid w:val="006737DD"/>
    <w:rsid w:val="00673F52"/>
    <w:rsid w:val="00675217"/>
    <w:rsid w:val="0067688D"/>
    <w:rsid w:val="00681378"/>
    <w:rsid w:val="00683C52"/>
    <w:rsid w:val="00685B47"/>
    <w:rsid w:val="00690392"/>
    <w:rsid w:val="00690BC5"/>
    <w:rsid w:val="00694644"/>
    <w:rsid w:val="006A1A79"/>
    <w:rsid w:val="006A2EA8"/>
    <w:rsid w:val="006A5EAE"/>
    <w:rsid w:val="006A65BF"/>
    <w:rsid w:val="006B0B94"/>
    <w:rsid w:val="006B1CD4"/>
    <w:rsid w:val="006B367C"/>
    <w:rsid w:val="006B476E"/>
    <w:rsid w:val="006B47D6"/>
    <w:rsid w:val="006B4FE4"/>
    <w:rsid w:val="006C3685"/>
    <w:rsid w:val="006C6B91"/>
    <w:rsid w:val="006D27EF"/>
    <w:rsid w:val="006D2E99"/>
    <w:rsid w:val="006D3757"/>
    <w:rsid w:val="006E0C43"/>
    <w:rsid w:val="006F1AA1"/>
    <w:rsid w:val="006F288C"/>
    <w:rsid w:val="006F3D8C"/>
    <w:rsid w:val="006F3F4E"/>
    <w:rsid w:val="006F5788"/>
    <w:rsid w:val="006F74C8"/>
    <w:rsid w:val="007057BB"/>
    <w:rsid w:val="00706539"/>
    <w:rsid w:val="00706758"/>
    <w:rsid w:val="007075CE"/>
    <w:rsid w:val="00707E67"/>
    <w:rsid w:val="00710423"/>
    <w:rsid w:val="007114FF"/>
    <w:rsid w:val="00713224"/>
    <w:rsid w:val="0071361C"/>
    <w:rsid w:val="00713C19"/>
    <w:rsid w:val="00714E3C"/>
    <w:rsid w:val="00715029"/>
    <w:rsid w:val="007178F5"/>
    <w:rsid w:val="00720592"/>
    <w:rsid w:val="007206BC"/>
    <w:rsid w:val="00720A9B"/>
    <w:rsid w:val="00723A26"/>
    <w:rsid w:val="00725E8E"/>
    <w:rsid w:val="0073118B"/>
    <w:rsid w:val="007313F5"/>
    <w:rsid w:val="00733D95"/>
    <w:rsid w:val="007410F8"/>
    <w:rsid w:val="00741DB3"/>
    <w:rsid w:val="00743315"/>
    <w:rsid w:val="00745520"/>
    <w:rsid w:val="00746654"/>
    <w:rsid w:val="007471AD"/>
    <w:rsid w:val="00750D91"/>
    <w:rsid w:val="00754196"/>
    <w:rsid w:val="00754EF6"/>
    <w:rsid w:val="00757B68"/>
    <w:rsid w:val="00762B53"/>
    <w:rsid w:val="00763267"/>
    <w:rsid w:val="00764858"/>
    <w:rsid w:val="007651A8"/>
    <w:rsid w:val="00765D61"/>
    <w:rsid w:val="007708F1"/>
    <w:rsid w:val="0077185D"/>
    <w:rsid w:val="00777769"/>
    <w:rsid w:val="00781CBC"/>
    <w:rsid w:val="0078686B"/>
    <w:rsid w:val="007919DD"/>
    <w:rsid w:val="007A0505"/>
    <w:rsid w:val="007A0B0E"/>
    <w:rsid w:val="007A1964"/>
    <w:rsid w:val="007A4C9F"/>
    <w:rsid w:val="007A4E7D"/>
    <w:rsid w:val="007A58DF"/>
    <w:rsid w:val="007A58ED"/>
    <w:rsid w:val="007A70B9"/>
    <w:rsid w:val="007B0241"/>
    <w:rsid w:val="007B1521"/>
    <w:rsid w:val="007B382F"/>
    <w:rsid w:val="007B3D72"/>
    <w:rsid w:val="007C0D42"/>
    <w:rsid w:val="007C56C9"/>
    <w:rsid w:val="007C6048"/>
    <w:rsid w:val="007C6BE8"/>
    <w:rsid w:val="007C790D"/>
    <w:rsid w:val="007C7D15"/>
    <w:rsid w:val="007D1AFF"/>
    <w:rsid w:val="007D2BAF"/>
    <w:rsid w:val="007E0087"/>
    <w:rsid w:val="007E0360"/>
    <w:rsid w:val="007E1E33"/>
    <w:rsid w:val="007E234B"/>
    <w:rsid w:val="007E7547"/>
    <w:rsid w:val="007F2A1B"/>
    <w:rsid w:val="007F63C4"/>
    <w:rsid w:val="007F6B99"/>
    <w:rsid w:val="007F72F4"/>
    <w:rsid w:val="00800653"/>
    <w:rsid w:val="00800BA4"/>
    <w:rsid w:val="00801B24"/>
    <w:rsid w:val="00805F0E"/>
    <w:rsid w:val="00806749"/>
    <w:rsid w:val="00814498"/>
    <w:rsid w:val="00816AE3"/>
    <w:rsid w:val="00821001"/>
    <w:rsid w:val="0082598D"/>
    <w:rsid w:val="008266A3"/>
    <w:rsid w:val="00830C18"/>
    <w:rsid w:val="008319AB"/>
    <w:rsid w:val="00832BBA"/>
    <w:rsid w:val="00835612"/>
    <w:rsid w:val="008361AF"/>
    <w:rsid w:val="00836D6C"/>
    <w:rsid w:val="00837BD5"/>
    <w:rsid w:val="00840659"/>
    <w:rsid w:val="00840B0E"/>
    <w:rsid w:val="00840E48"/>
    <w:rsid w:val="008422B1"/>
    <w:rsid w:val="00842B3B"/>
    <w:rsid w:val="0084388B"/>
    <w:rsid w:val="00844FB6"/>
    <w:rsid w:val="00845E07"/>
    <w:rsid w:val="00846025"/>
    <w:rsid w:val="00854583"/>
    <w:rsid w:val="00854BE4"/>
    <w:rsid w:val="00855B53"/>
    <w:rsid w:val="00857355"/>
    <w:rsid w:val="00857B31"/>
    <w:rsid w:val="00862584"/>
    <w:rsid w:val="0086337A"/>
    <w:rsid w:val="00864C84"/>
    <w:rsid w:val="00864D39"/>
    <w:rsid w:val="0086765B"/>
    <w:rsid w:val="00872053"/>
    <w:rsid w:val="0087255B"/>
    <w:rsid w:val="00873B74"/>
    <w:rsid w:val="00874E16"/>
    <w:rsid w:val="0088094C"/>
    <w:rsid w:val="00883F12"/>
    <w:rsid w:val="0088407B"/>
    <w:rsid w:val="00884264"/>
    <w:rsid w:val="00886C03"/>
    <w:rsid w:val="008926DB"/>
    <w:rsid w:val="00892A0E"/>
    <w:rsid w:val="00892D95"/>
    <w:rsid w:val="00893D17"/>
    <w:rsid w:val="0089615A"/>
    <w:rsid w:val="00896175"/>
    <w:rsid w:val="008A012C"/>
    <w:rsid w:val="008A0487"/>
    <w:rsid w:val="008A2D95"/>
    <w:rsid w:val="008A5512"/>
    <w:rsid w:val="008A688C"/>
    <w:rsid w:val="008A6994"/>
    <w:rsid w:val="008A711E"/>
    <w:rsid w:val="008B1001"/>
    <w:rsid w:val="008B45FF"/>
    <w:rsid w:val="008C0459"/>
    <w:rsid w:val="008C0ED1"/>
    <w:rsid w:val="008C2081"/>
    <w:rsid w:val="008C4BD0"/>
    <w:rsid w:val="008C52DC"/>
    <w:rsid w:val="008C5C87"/>
    <w:rsid w:val="008D2416"/>
    <w:rsid w:val="008D4F68"/>
    <w:rsid w:val="008D5E4C"/>
    <w:rsid w:val="008D61B1"/>
    <w:rsid w:val="008D6F49"/>
    <w:rsid w:val="008D7CB0"/>
    <w:rsid w:val="008E2DEB"/>
    <w:rsid w:val="008E3218"/>
    <w:rsid w:val="008E476F"/>
    <w:rsid w:val="008E4C0E"/>
    <w:rsid w:val="008E4C78"/>
    <w:rsid w:val="008E5342"/>
    <w:rsid w:val="008E7256"/>
    <w:rsid w:val="008E778E"/>
    <w:rsid w:val="008E7CD3"/>
    <w:rsid w:val="008F0051"/>
    <w:rsid w:val="008F265C"/>
    <w:rsid w:val="008F55E6"/>
    <w:rsid w:val="008F6524"/>
    <w:rsid w:val="008F79DC"/>
    <w:rsid w:val="009009B7"/>
    <w:rsid w:val="009009E1"/>
    <w:rsid w:val="00900CB3"/>
    <w:rsid w:val="00905E1D"/>
    <w:rsid w:val="00911690"/>
    <w:rsid w:val="009134F6"/>
    <w:rsid w:val="00915147"/>
    <w:rsid w:val="00916425"/>
    <w:rsid w:val="00917CA9"/>
    <w:rsid w:val="00921519"/>
    <w:rsid w:val="00921A0A"/>
    <w:rsid w:val="00921AF0"/>
    <w:rsid w:val="009233AC"/>
    <w:rsid w:val="00924361"/>
    <w:rsid w:val="00924502"/>
    <w:rsid w:val="009251DF"/>
    <w:rsid w:val="00925D57"/>
    <w:rsid w:val="00926A6D"/>
    <w:rsid w:val="00926D64"/>
    <w:rsid w:val="009275B4"/>
    <w:rsid w:val="0093053D"/>
    <w:rsid w:val="00930C4A"/>
    <w:rsid w:val="009314C7"/>
    <w:rsid w:val="00936A35"/>
    <w:rsid w:val="00936E72"/>
    <w:rsid w:val="00942627"/>
    <w:rsid w:val="00945758"/>
    <w:rsid w:val="009472FE"/>
    <w:rsid w:val="0094779E"/>
    <w:rsid w:val="00947D7D"/>
    <w:rsid w:val="00951E77"/>
    <w:rsid w:val="0095283A"/>
    <w:rsid w:val="00954D03"/>
    <w:rsid w:val="00954FB6"/>
    <w:rsid w:val="00960E0E"/>
    <w:rsid w:val="009666CF"/>
    <w:rsid w:val="00970C29"/>
    <w:rsid w:val="00971C93"/>
    <w:rsid w:val="00972555"/>
    <w:rsid w:val="009726F5"/>
    <w:rsid w:val="00972CC4"/>
    <w:rsid w:val="009776F9"/>
    <w:rsid w:val="0098001B"/>
    <w:rsid w:val="00981DE4"/>
    <w:rsid w:val="00982452"/>
    <w:rsid w:val="00982B7F"/>
    <w:rsid w:val="00983098"/>
    <w:rsid w:val="009861B2"/>
    <w:rsid w:val="0099487D"/>
    <w:rsid w:val="00996A7F"/>
    <w:rsid w:val="009A54A5"/>
    <w:rsid w:val="009A7538"/>
    <w:rsid w:val="009B0058"/>
    <w:rsid w:val="009B2E8B"/>
    <w:rsid w:val="009B3108"/>
    <w:rsid w:val="009B3E5C"/>
    <w:rsid w:val="009B454A"/>
    <w:rsid w:val="009B4A69"/>
    <w:rsid w:val="009B6665"/>
    <w:rsid w:val="009C003B"/>
    <w:rsid w:val="009C0804"/>
    <w:rsid w:val="009C1670"/>
    <w:rsid w:val="009C2951"/>
    <w:rsid w:val="009C2C15"/>
    <w:rsid w:val="009C2C4B"/>
    <w:rsid w:val="009C4579"/>
    <w:rsid w:val="009C66D6"/>
    <w:rsid w:val="009C7A80"/>
    <w:rsid w:val="009D0E88"/>
    <w:rsid w:val="009D4714"/>
    <w:rsid w:val="009D7438"/>
    <w:rsid w:val="009E0A8B"/>
    <w:rsid w:val="009E215F"/>
    <w:rsid w:val="009E6F6E"/>
    <w:rsid w:val="009F1BBA"/>
    <w:rsid w:val="009F7FF7"/>
    <w:rsid w:val="00A00055"/>
    <w:rsid w:val="00A02612"/>
    <w:rsid w:val="00A027CE"/>
    <w:rsid w:val="00A02EB9"/>
    <w:rsid w:val="00A077DB"/>
    <w:rsid w:val="00A07CD9"/>
    <w:rsid w:val="00A1081E"/>
    <w:rsid w:val="00A128B9"/>
    <w:rsid w:val="00A130A6"/>
    <w:rsid w:val="00A13C50"/>
    <w:rsid w:val="00A13F1A"/>
    <w:rsid w:val="00A15904"/>
    <w:rsid w:val="00A16BE7"/>
    <w:rsid w:val="00A16CCC"/>
    <w:rsid w:val="00A16EF0"/>
    <w:rsid w:val="00A20881"/>
    <w:rsid w:val="00A22758"/>
    <w:rsid w:val="00A22FFB"/>
    <w:rsid w:val="00A235AF"/>
    <w:rsid w:val="00A258E2"/>
    <w:rsid w:val="00A2775C"/>
    <w:rsid w:val="00A2782B"/>
    <w:rsid w:val="00A30D47"/>
    <w:rsid w:val="00A32259"/>
    <w:rsid w:val="00A331A6"/>
    <w:rsid w:val="00A33CC0"/>
    <w:rsid w:val="00A361D6"/>
    <w:rsid w:val="00A4080F"/>
    <w:rsid w:val="00A4287E"/>
    <w:rsid w:val="00A46AD0"/>
    <w:rsid w:val="00A47499"/>
    <w:rsid w:val="00A50A0C"/>
    <w:rsid w:val="00A515F0"/>
    <w:rsid w:val="00A53D56"/>
    <w:rsid w:val="00A578A7"/>
    <w:rsid w:val="00A57A5D"/>
    <w:rsid w:val="00A604A4"/>
    <w:rsid w:val="00A63816"/>
    <w:rsid w:val="00A638F3"/>
    <w:rsid w:val="00A663A9"/>
    <w:rsid w:val="00A6744C"/>
    <w:rsid w:val="00A67E51"/>
    <w:rsid w:val="00A70B1C"/>
    <w:rsid w:val="00A746BD"/>
    <w:rsid w:val="00A75AB0"/>
    <w:rsid w:val="00A808CF"/>
    <w:rsid w:val="00A835A8"/>
    <w:rsid w:val="00A85F91"/>
    <w:rsid w:val="00A9359E"/>
    <w:rsid w:val="00A95E9A"/>
    <w:rsid w:val="00A968F0"/>
    <w:rsid w:val="00AA04F2"/>
    <w:rsid w:val="00AA1888"/>
    <w:rsid w:val="00AA5631"/>
    <w:rsid w:val="00AA60BF"/>
    <w:rsid w:val="00AA7C83"/>
    <w:rsid w:val="00AB0D53"/>
    <w:rsid w:val="00AB212B"/>
    <w:rsid w:val="00AB3C3D"/>
    <w:rsid w:val="00AB4BE6"/>
    <w:rsid w:val="00AB540D"/>
    <w:rsid w:val="00AC0BC6"/>
    <w:rsid w:val="00AC35E0"/>
    <w:rsid w:val="00AC5153"/>
    <w:rsid w:val="00AC5B31"/>
    <w:rsid w:val="00AD35FA"/>
    <w:rsid w:val="00AD47DF"/>
    <w:rsid w:val="00AD6656"/>
    <w:rsid w:val="00AD7707"/>
    <w:rsid w:val="00AE129F"/>
    <w:rsid w:val="00AE20F7"/>
    <w:rsid w:val="00AE2150"/>
    <w:rsid w:val="00AE37DC"/>
    <w:rsid w:val="00AE47BF"/>
    <w:rsid w:val="00AE4CB6"/>
    <w:rsid w:val="00AE5A91"/>
    <w:rsid w:val="00AE6B8D"/>
    <w:rsid w:val="00AE7B34"/>
    <w:rsid w:val="00AF46C3"/>
    <w:rsid w:val="00AF4D87"/>
    <w:rsid w:val="00AF5DF2"/>
    <w:rsid w:val="00AF6AC4"/>
    <w:rsid w:val="00AF7D5C"/>
    <w:rsid w:val="00B03801"/>
    <w:rsid w:val="00B03CF9"/>
    <w:rsid w:val="00B05129"/>
    <w:rsid w:val="00B05B18"/>
    <w:rsid w:val="00B05DCA"/>
    <w:rsid w:val="00B06076"/>
    <w:rsid w:val="00B062F0"/>
    <w:rsid w:val="00B076EF"/>
    <w:rsid w:val="00B10DBE"/>
    <w:rsid w:val="00B13DFF"/>
    <w:rsid w:val="00B1637B"/>
    <w:rsid w:val="00B16DF8"/>
    <w:rsid w:val="00B20033"/>
    <w:rsid w:val="00B21749"/>
    <w:rsid w:val="00B21D44"/>
    <w:rsid w:val="00B24DC5"/>
    <w:rsid w:val="00B26B7D"/>
    <w:rsid w:val="00B26E4A"/>
    <w:rsid w:val="00B2709D"/>
    <w:rsid w:val="00B279FE"/>
    <w:rsid w:val="00B27C84"/>
    <w:rsid w:val="00B307E7"/>
    <w:rsid w:val="00B31803"/>
    <w:rsid w:val="00B319CF"/>
    <w:rsid w:val="00B320F6"/>
    <w:rsid w:val="00B32203"/>
    <w:rsid w:val="00B33304"/>
    <w:rsid w:val="00B3364B"/>
    <w:rsid w:val="00B356E2"/>
    <w:rsid w:val="00B35B7E"/>
    <w:rsid w:val="00B36D8B"/>
    <w:rsid w:val="00B40563"/>
    <w:rsid w:val="00B405F3"/>
    <w:rsid w:val="00B4315F"/>
    <w:rsid w:val="00B43A6B"/>
    <w:rsid w:val="00B454FA"/>
    <w:rsid w:val="00B46F0B"/>
    <w:rsid w:val="00B47908"/>
    <w:rsid w:val="00B50436"/>
    <w:rsid w:val="00B5148C"/>
    <w:rsid w:val="00B52092"/>
    <w:rsid w:val="00B5519E"/>
    <w:rsid w:val="00B56010"/>
    <w:rsid w:val="00B63616"/>
    <w:rsid w:val="00B63E13"/>
    <w:rsid w:val="00B66AF1"/>
    <w:rsid w:val="00B67B60"/>
    <w:rsid w:val="00B67D65"/>
    <w:rsid w:val="00B70E4D"/>
    <w:rsid w:val="00B71709"/>
    <w:rsid w:val="00B72CB0"/>
    <w:rsid w:val="00B740E7"/>
    <w:rsid w:val="00B75090"/>
    <w:rsid w:val="00B769A5"/>
    <w:rsid w:val="00B80B1C"/>
    <w:rsid w:val="00B80E12"/>
    <w:rsid w:val="00B82C26"/>
    <w:rsid w:val="00B842E5"/>
    <w:rsid w:val="00B860FE"/>
    <w:rsid w:val="00B86333"/>
    <w:rsid w:val="00B902A8"/>
    <w:rsid w:val="00B9046F"/>
    <w:rsid w:val="00B90A8C"/>
    <w:rsid w:val="00B915DB"/>
    <w:rsid w:val="00B9184C"/>
    <w:rsid w:val="00B93FC4"/>
    <w:rsid w:val="00B96522"/>
    <w:rsid w:val="00BA0803"/>
    <w:rsid w:val="00BA41D6"/>
    <w:rsid w:val="00BA4B54"/>
    <w:rsid w:val="00BA581E"/>
    <w:rsid w:val="00BA6150"/>
    <w:rsid w:val="00BA6C44"/>
    <w:rsid w:val="00BB1E3A"/>
    <w:rsid w:val="00BB2422"/>
    <w:rsid w:val="00BB2EEA"/>
    <w:rsid w:val="00BB48AD"/>
    <w:rsid w:val="00BB7F58"/>
    <w:rsid w:val="00BC0713"/>
    <w:rsid w:val="00BC17FD"/>
    <w:rsid w:val="00BC18DA"/>
    <w:rsid w:val="00BC1E47"/>
    <w:rsid w:val="00BC3045"/>
    <w:rsid w:val="00BC61BD"/>
    <w:rsid w:val="00BC717E"/>
    <w:rsid w:val="00BD0AE9"/>
    <w:rsid w:val="00BD527E"/>
    <w:rsid w:val="00BD551A"/>
    <w:rsid w:val="00BD70D3"/>
    <w:rsid w:val="00BE2FDF"/>
    <w:rsid w:val="00BE57BE"/>
    <w:rsid w:val="00BE7704"/>
    <w:rsid w:val="00BF2F09"/>
    <w:rsid w:val="00BF353D"/>
    <w:rsid w:val="00BF5E31"/>
    <w:rsid w:val="00BF6A9A"/>
    <w:rsid w:val="00BF7C11"/>
    <w:rsid w:val="00C061E6"/>
    <w:rsid w:val="00C0787C"/>
    <w:rsid w:val="00C07A93"/>
    <w:rsid w:val="00C1002C"/>
    <w:rsid w:val="00C1212E"/>
    <w:rsid w:val="00C170CF"/>
    <w:rsid w:val="00C2436F"/>
    <w:rsid w:val="00C250EC"/>
    <w:rsid w:val="00C26336"/>
    <w:rsid w:val="00C26806"/>
    <w:rsid w:val="00C276CA"/>
    <w:rsid w:val="00C303CA"/>
    <w:rsid w:val="00C34949"/>
    <w:rsid w:val="00C4002A"/>
    <w:rsid w:val="00C40CE8"/>
    <w:rsid w:val="00C418C3"/>
    <w:rsid w:val="00C4337C"/>
    <w:rsid w:val="00C43FE5"/>
    <w:rsid w:val="00C4477F"/>
    <w:rsid w:val="00C45AFB"/>
    <w:rsid w:val="00C508DD"/>
    <w:rsid w:val="00C570B3"/>
    <w:rsid w:val="00C6062C"/>
    <w:rsid w:val="00C60C02"/>
    <w:rsid w:val="00C60C20"/>
    <w:rsid w:val="00C61B77"/>
    <w:rsid w:val="00C63431"/>
    <w:rsid w:val="00C6466A"/>
    <w:rsid w:val="00C656E7"/>
    <w:rsid w:val="00C743B7"/>
    <w:rsid w:val="00C76030"/>
    <w:rsid w:val="00C7644E"/>
    <w:rsid w:val="00C768F9"/>
    <w:rsid w:val="00C76FDA"/>
    <w:rsid w:val="00C76FE4"/>
    <w:rsid w:val="00C81C19"/>
    <w:rsid w:val="00C82B15"/>
    <w:rsid w:val="00C83830"/>
    <w:rsid w:val="00C91DD3"/>
    <w:rsid w:val="00C92CA2"/>
    <w:rsid w:val="00C94501"/>
    <w:rsid w:val="00CA5BB0"/>
    <w:rsid w:val="00CA7734"/>
    <w:rsid w:val="00CB3750"/>
    <w:rsid w:val="00CB51D0"/>
    <w:rsid w:val="00CB6338"/>
    <w:rsid w:val="00CB638C"/>
    <w:rsid w:val="00CB669A"/>
    <w:rsid w:val="00CC1A08"/>
    <w:rsid w:val="00CD0B41"/>
    <w:rsid w:val="00CD1C87"/>
    <w:rsid w:val="00CD3BE0"/>
    <w:rsid w:val="00CD45E2"/>
    <w:rsid w:val="00CE32C7"/>
    <w:rsid w:val="00CE3935"/>
    <w:rsid w:val="00CE4FF9"/>
    <w:rsid w:val="00CF14AE"/>
    <w:rsid w:val="00CF1A38"/>
    <w:rsid w:val="00CF23BF"/>
    <w:rsid w:val="00CF2981"/>
    <w:rsid w:val="00CF5C36"/>
    <w:rsid w:val="00CF6811"/>
    <w:rsid w:val="00CF725D"/>
    <w:rsid w:val="00D058E2"/>
    <w:rsid w:val="00D07218"/>
    <w:rsid w:val="00D075B7"/>
    <w:rsid w:val="00D07E18"/>
    <w:rsid w:val="00D1038D"/>
    <w:rsid w:val="00D118F9"/>
    <w:rsid w:val="00D1355B"/>
    <w:rsid w:val="00D13F48"/>
    <w:rsid w:val="00D173D8"/>
    <w:rsid w:val="00D216CE"/>
    <w:rsid w:val="00D2297E"/>
    <w:rsid w:val="00D264F0"/>
    <w:rsid w:val="00D2674C"/>
    <w:rsid w:val="00D272E8"/>
    <w:rsid w:val="00D2785E"/>
    <w:rsid w:val="00D335B1"/>
    <w:rsid w:val="00D35E4A"/>
    <w:rsid w:val="00D400D2"/>
    <w:rsid w:val="00D40C1B"/>
    <w:rsid w:val="00D42495"/>
    <w:rsid w:val="00D42E00"/>
    <w:rsid w:val="00D45127"/>
    <w:rsid w:val="00D45A7B"/>
    <w:rsid w:val="00D45B04"/>
    <w:rsid w:val="00D46E33"/>
    <w:rsid w:val="00D4706D"/>
    <w:rsid w:val="00D50482"/>
    <w:rsid w:val="00D524E7"/>
    <w:rsid w:val="00D54764"/>
    <w:rsid w:val="00D5613A"/>
    <w:rsid w:val="00D566A9"/>
    <w:rsid w:val="00D66D2B"/>
    <w:rsid w:val="00D66DDD"/>
    <w:rsid w:val="00D6774D"/>
    <w:rsid w:val="00D6799B"/>
    <w:rsid w:val="00D67FEC"/>
    <w:rsid w:val="00D70F13"/>
    <w:rsid w:val="00D72C14"/>
    <w:rsid w:val="00D738FC"/>
    <w:rsid w:val="00D73FBA"/>
    <w:rsid w:val="00D74A4D"/>
    <w:rsid w:val="00D750E1"/>
    <w:rsid w:val="00D75BF6"/>
    <w:rsid w:val="00D765EF"/>
    <w:rsid w:val="00D778AF"/>
    <w:rsid w:val="00D838FB"/>
    <w:rsid w:val="00D87E3D"/>
    <w:rsid w:val="00D9314D"/>
    <w:rsid w:val="00D934F5"/>
    <w:rsid w:val="00D9458C"/>
    <w:rsid w:val="00D97678"/>
    <w:rsid w:val="00DA092E"/>
    <w:rsid w:val="00DA2581"/>
    <w:rsid w:val="00DA4FB0"/>
    <w:rsid w:val="00DA5143"/>
    <w:rsid w:val="00DA5184"/>
    <w:rsid w:val="00DA53CA"/>
    <w:rsid w:val="00DA6AD3"/>
    <w:rsid w:val="00DA6C4D"/>
    <w:rsid w:val="00DB0C32"/>
    <w:rsid w:val="00DB3D25"/>
    <w:rsid w:val="00DB5667"/>
    <w:rsid w:val="00DB56B1"/>
    <w:rsid w:val="00DC0612"/>
    <w:rsid w:val="00DC0873"/>
    <w:rsid w:val="00DC1978"/>
    <w:rsid w:val="00DC30B1"/>
    <w:rsid w:val="00DC5BC3"/>
    <w:rsid w:val="00DC5D72"/>
    <w:rsid w:val="00DC5EDD"/>
    <w:rsid w:val="00DC771C"/>
    <w:rsid w:val="00DD034A"/>
    <w:rsid w:val="00DD03CE"/>
    <w:rsid w:val="00DD102E"/>
    <w:rsid w:val="00DD1864"/>
    <w:rsid w:val="00DD2580"/>
    <w:rsid w:val="00DD3AE9"/>
    <w:rsid w:val="00DD3DEC"/>
    <w:rsid w:val="00DD4334"/>
    <w:rsid w:val="00DD6345"/>
    <w:rsid w:val="00DF0F4F"/>
    <w:rsid w:val="00DF17D4"/>
    <w:rsid w:val="00DF532F"/>
    <w:rsid w:val="00E003E8"/>
    <w:rsid w:val="00E014F0"/>
    <w:rsid w:val="00E02257"/>
    <w:rsid w:val="00E04130"/>
    <w:rsid w:val="00E05E0F"/>
    <w:rsid w:val="00E101FE"/>
    <w:rsid w:val="00E10299"/>
    <w:rsid w:val="00E14BF7"/>
    <w:rsid w:val="00E15EB3"/>
    <w:rsid w:val="00E163DD"/>
    <w:rsid w:val="00E167EA"/>
    <w:rsid w:val="00E1779A"/>
    <w:rsid w:val="00E233ED"/>
    <w:rsid w:val="00E234B5"/>
    <w:rsid w:val="00E24E66"/>
    <w:rsid w:val="00E30C45"/>
    <w:rsid w:val="00E321EB"/>
    <w:rsid w:val="00E323B0"/>
    <w:rsid w:val="00E346C3"/>
    <w:rsid w:val="00E34886"/>
    <w:rsid w:val="00E351E6"/>
    <w:rsid w:val="00E36363"/>
    <w:rsid w:val="00E366F8"/>
    <w:rsid w:val="00E406B0"/>
    <w:rsid w:val="00E47F4F"/>
    <w:rsid w:val="00E518E7"/>
    <w:rsid w:val="00E5201B"/>
    <w:rsid w:val="00E5596F"/>
    <w:rsid w:val="00E56A5D"/>
    <w:rsid w:val="00E60043"/>
    <w:rsid w:val="00E600AE"/>
    <w:rsid w:val="00E62806"/>
    <w:rsid w:val="00E63CF2"/>
    <w:rsid w:val="00E63D6A"/>
    <w:rsid w:val="00E6563D"/>
    <w:rsid w:val="00E66FE3"/>
    <w:rsid w:val="00E70014"/>
    <w:rsid w:val="00E7076E"/>
    <w:rsid w:val="00E7123D"/>
    <w:rsid w:val="00E74BEB"/>
    <w:rsid w:val="00E75048"/>
    <w:rsid w:val="00E809A0"/>
    <w:rsid w:val="00E8516E"/>
    <w:rsid w:val="00E85E87"/>
    <w:rsid w:val="00E87A68"/>
    <w:rsid w:val="00E87CDC"/>
    <w:rsid w:val="00E90AF8"/>
    <w:rsid w:val="00E92170"/>
    <w:rsid w:val="00EA4EAC"/>
    <w:rsid w:val="00EA5676"/>
    <w:rsid w:val="00EB20CB"/>
    <w:rsid w:val="00EB2D78"/>
    <w:rsid w:val="00EB6DD9"/>
    <w:rsid w:val="00EC0E60"/>
    <w:rsid w:val="00EC2098"/>
    <w:rsid w:val="00EC20E8"/>
    <w:rsid w:val="00EC4BA8"/>
    <w:rsid w:val="00EC61B1"/>
    <w:rsid w:val="00EC7AAB"/>
    <w:rsid w:val="00EC7B6B"/>
    <w:rsid w:val="00ED1D8D"/>
    <w:rsid w:val="00ED3342"/>
    <w:rsid w:val="00ED3B49"/>
    <w:rsid w:val="00ED3EA4"/>
    <w:rsid w:val="00ED5E6E"/>
    <w:rsid w:val="00EE1E6C"/>
    <w:rsid w:val="00EE4774"/>
    <w:rsid w:val="00EE4BE7"/>
    <w:rsid w:val="00EE63E8"/>
    <w:rsid w:val="00EE6415"/>
    <w:rsid w:val="00EE709E"/>
    <w:rsid w:val="00EE77D3"/>
    <w:rsid w:val="00EF24A1"/>
    <w:rsid w:val="00EF39B3"/>
    <w:rsid w:val="00EF4F6E"/>
    <w:rsid w:val="00EF5220"/>
    <w:rsid w:val="00EF53FB"/>
    <w:rsid w:val="00EF7FDF"/>
    <w:rsid w:val="00F01909"/>
    <w:rsid w:val="00F03D6B"/>
    <w:rsid w:val="00F060E7"/>
    <w:rsid w:val="00F07F01"/>
    <w:rsid w:val="00F1598F"/>
    <w:rsid w:val="00F170F0"/>
    <w:rsid w:val="00F175A2"/>
    <w:rsid w:val="00F17707"/>
    <w:rsid w:val="00F203ED"/>
    <w:rsid w:val="00F21344"/>
    <w:rsid w:val="00F22499"/>
    <w:rsid w:val="00F2544F"/>
    <w:rsid w:val="00F30920"/>
    <w:rsid w:val="00F31A87"/>
    <w:rsid w:val="00F31E30"/>
    <w:rsid w:val="00F32320"/>
    <w:rsid w:val="00F325B3"/>
    <w:rsid w:val="00F32875"/>
    <w:rsid w:val="00F3498C"/>
    <w:rsid w:val="00F35708"/>
    <w:rsid w:val="00F40F17"/>
    <w:rsid w:val="00F413D4"/>
    <w:rsid w:val="00F452F9"/>
    <w:rsid w:val="00F45655"/>
    <w:rsid w:val="00F45AAE"/>
    <w:rsid w:val="00F45D7F"/>
    <w:rsid w:val="00F45FF7"/>
    <w:rsid w:val="00F535B0"/>
    <w:rsid w:val="00F5382B"/>
    <w:rsid w:val="00F53B9A"/>
    <w:rsid w:val="00F54113"/>
    <w:rsid w:val="00F5588A"/>
    <w:rsid w:val="00F574BD"/>
    <w:rsid w:val="00F576A2"/>
    <w:rsid w:val="00F57796"/>
    <w:rsid w:val="00F60F9F"/>
    <w:rsid w:val="00F61DCF"/>
    <w:rsid w:val="00F62E35"/>
    <w:rsid w:val="00F64056"/>
    <w:rsid w:val="00F6486E"/>
    <w:rsid w:val="00F65B36"/>
    <w:rsid w:val="00F70B24"/>
    <w:rsid w:val="00F7129D"/>
    <w:rsid w:val="00F73BF4"/>
    <w:rsid w:val="00F7419A"/>
    <w:rsid w:val="00F8256D"/>
    <w:rsid w:val="00F827C8"/>
    <w:rsid w:val="00F874A0"/>
    <w:rsid w:val="00F87F5A"/>
    <w:rsid w:val="00F91050"/>
    <w:rsid w:val="00FA0126"/>
    <w:rsid w:val="00FA353B"/>
    <w:rsid w:val="00FA4071"/>
    <w:rsid w:val="00FA743E"/>
    <w:rsid w:val="00FA7C33"/>
    <w:rsid w:val="00FA7ECF"/>
    <w:rsid w:val="00FB0A30"/>
    <w:rsid w:val="00FB2C3F"/>
    <w:rsid w:val="00FB34F8"/>
    <w:rsid w:val="00FB3FA3"/>
    <w:rsid w:val="00FB6654"/>
    <w:rsid w:val="00FB685A"/>
    <w:rsid w:val="00FB7422"/>
    <w:rsid w:val="00FC02A9"/>
    <w:rsid w:val="00FC58DB"/>
    <w:rsid w:val="00FC65BB"/>
    <w:rsid w:val="00FD16D2"/>
    <w:rsid w:val="00FD3F52"/>
    <w:rsid w:val="00FD49D8"/>
    <w:rsid w:val="00FD7053"/>
    <w:rsid w:val="00FD790E"/>
    <w:rsid w:val="00FE10CC"/>
    <w:rsid w:val="00FE6F9F"/>
    <w:rsid w:val="00FE71B7"/>
    <w:rsid w:val="00FF1FDE"/>
    <w:rsid w:val="00FF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9F4A2"/>
  <w15:docId w15:val="{644527EB-A903-4F74-8736-E996C39EA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1A6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059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014F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014F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E770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E7704"/>
  </w:style>
  <w:style w:type="character" w:customStyle="1" w:styleId="ad">
    <w:name w:val="註解文字 字元"/>
    <w:basedOn w:val="a0"/>
    <w:link w:val="ac"/>
    <w:uiPriority w:val="99"/>
    <w:semiHidden/>
    <w:rsid w:val="00BE7704"/>
  </w:style>
  <w:style w:type="paragraph" w:styleId="ae">
    <w:name w:val="annotation subject"/>
    <w:basedOn w:val="ac"/>
    <w:next w:val="ac"/>
    <w:link w:val="af"/>
    <w:uiPriority w:val="99"/>
    <w:semiHidden/>
    <w:unhideWhenUsed/>
    <w:rsid w:val="00BE7704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BE7704"/>
    <w:rPr>
      <w:b/>
      <w:bCs/>
    </w:rPr>
  </w:style>
  <w:style w:type="character" w:styleId="af0">
    <w:name w:val="Hyperlink"/>
    <w:basedOn w:val="a0"/>
    <w:uiPriority w:val="99"/>
    <w:unhideWhenUsed/>
    <w:rsid w:val="00D677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13DD070FE4FA904EB6B782DEC4DBFA40" ma:contentTypeVersion="4" ma:contentTypeDescription="建立新的文件。" ma:contentTypeScope="" ma:versionID="778f04c7e9ea378253a5722fe4b9f9ef">
  <xsd:schema xmlns:xsd="http://www.w3.org/2001/XMLSchema" xmlns:xs="http://www.w3.org/2001/XMLSchema" xmlns:p="http://schemas.microsoft.com/office/2006/metadata/properties" xmlns:ns3="bd3ea70b-2b18-4962-8d1d-ddc49b290ba2" targetNamespace="http://schemas.microsoft.com/office/2006/metadata/properties" ma:root="true" ma:fieldsID="5866557d10fd8653f9c60ce58f17440c" ns3:_="">
    <xsd:import namespace="bd3ea70b-2b18-4962-8d1d-ddc49b290b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ea70b-2b18-4962-8d1d-ddc49b290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66642-9344-4DD9-9AFC-591591F6C6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EAD022-47BE-404E-8D13-5B898652E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0C7AC-D549-48D4-9EC3-2CC401C51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ea70b-2b18-4962-8d1d-ddc49b290b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788A31-D67E-464D-B37C-6E3318E1A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李宇寶</dc:creator>
  <cp:lastModifiedBy>user</cp:lastModifiedBy>
  <cp:revision>2</cp:revision>
  <cp:lastPrinted>2023-01-16T08:16:00Z</cp:lastPrinted>
  <dcterms:created xsi:type="dcterms:W3CDTF">2023-01-18T05:52:00Z</dcterms:created>
  <dcterms:modified xsi:type="dcterms:W3CDTF">2023-01-18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DD070FE4FA904EB6B782DEC4DBFA40</vt:lpwstr>
  </property>
</Properties>
</file>